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A201EF" w14:textId="0A637053" w:rsidR="0027669B" w:rsidRPr="00A2394F" w:rsidRDefault="0027669B" w:rsidP="00F5750E">
      <w:pPr>
        <w:spacing w:after="0" w:line="240" w:lineRule="auto"/>
        <w:contextualSpacing/>
        <w:jc w:val="both"/>
        <w:rPr>
          <w:rFonts w:cs="Times New Roman"/>
          <w:sz w:val="24"/>
          <w:szCs w:val="24"/>
        </w:rPr>
      </w:pPr>
      <w:r w:rsidRPr="00A2394F">
        <w:rPr>
          <w:rFonts w:cs="Times New Roman"/>
          <w:sz w:val="24"/>
          <w:szCs w:val="24"/>
        </w:rPr>
        <w:t xml:space="preserve">Supplementary </w:t>
      </w:r>
      <w:r w:rsidR="00330E76">
        <w:rPr>
          <w:rFonts w:cs="Times New Roman"/>
          <w:sz w:val="24"/>
          <w:szCs w:val="24"/>
        </w:rPr>
        <w:t>T</w:t>
      </w:r>
      <w:r w:rsidRPr="00A2394F">
        <w:rPr>
          <w:rFonts w:cs="Times New Roman"/>
          <w:sz w:val="24"/>
          <w:szCs w:val="24"/>
        </w:rPr>
        <w:t>able 1: Adjusted odds ratio</w:t>
      </w:r>
      <w:r w:rsidR="008E237F" w:rsidRPr="00A2394F">
        <w:rPr>
          <w:rFonts w:cs="Times New Roman"/>
          <w:sz w:val="24"/>
          <w:szCs w:val="24"/>
        </w:rPr>
        <w:t>s</w:t>
      </w:r>
      <w:r w:rsidRPr="00A2394F">
        <w:rPr>
          <w:rFonts w:cs="Times New Roman"/>
          <w:sz w:val="24"/>
          <w:szCs w:val="24"/>
        </w:rPr>
        <w:t xml:space="preserve"> (</w:t>
      </w:r>
      <w:r w:rsidR="00211982">
        <w:rPr>
          <w:rFonts w:cs="Times New Roman"/>
          <w:sz w:val="24"/>
          <w:szCs w:val="24"/>
        </w:rPr>
        <w:t>A</w:t>
      </w:r>
      <w:r w:rsidRPr="00A2394F">
        <w:rPr>
          <w:rFonts w:cs="Times New Roman"/>
          <w:sz w:val="24"/>
          <w:szCs w:val="24"/>
        </w:rPr>
        <w:t xml:space="preserve">OR) </w:t>
      </w:r>
      <w:r w:rsidR="00A803C3" w:rsidRPr="00A2394F">
        <w:rPr>
          <w:rFonts w:cs="Times New Roman"/>
          <w:sz w:val="24"/>
          <w:szCs w:val="24"/>
        </w:rPr>
        <w:t xml:space="preserve">and 95% CI </w:t>
      </w:r>
      <w:r w:rsidRPr="00A2394F">
        <w:rPr>
          <w:rFonts w:cs="Times New Roman"/>
          <w:sz w:val="24"/>
          <w:szCs w:val="24"/>
        </w:rPr>
        <w:t xml:space="preserve">for </w:t>
      </w:r>
      <w:r w:rsidR="00A803C3" w:rsidRPr="00A2394F">
        <w:rPr>
          <w:rFonts w:cs="Times New Roman"/>
          <w:sz w:val="24"/>
          <w:szCs w:val="24"/>
        </w:rPr>
        <w:t xml:space="preserve">change in Hb from early to </w:t>
      </w:r>
      <w:r w:rsidR="00711675" w:rsidRPr="00A2394F">
        <w:rPr>
          <w:rFonts w:cs="Times New Roman"/>
          <w:sz w:val="24"/>
          <w:szCs w:val="24"/>
        </w:rPr>
        <w:t xml:space="preserve">second trimester of pregnancy </w:t>
      </w:r>
      <w:r w:rsidR="00A803C3" w:rsidRPr="00A2394F">
        <w:rPr>
          <w:rFonts w:cs="Times New Roman"/>
          <w:sz w:val="24"/>
          <w:szCs w:val="24"/>
        </w:rPr>
        <w:t xml:space="preserve">and </w:t>
      </w:r>
      <w:r w:rsidRPr="00A2394F">
        <w:rPr>
          <w:rFonts w:cs="Times New Roman"/>
          <w:sz w:val="24"/>
          <w:szCs w:val="24"/>
        </w:rPr>
        <w:t>risk of GDM</w:t>
      </w:r>
      <w:r w:rsidR="00A803C3" w:rsidRPr="00A2394F">
        <w:rPr>
          <w:rFonts w:cs="Times New Roman"/>
          <w:sz w:val="24"/>
          <w:szCs w:val="24"/>
        </w:rPr>
        <w:t xml:space="preserve"> by Hb status </w:t>
      </w:r>
      <w:r w:rsidR="00584537" w:rsidRPr="00A2394F">
        <w:rPr>
          <w:rFonts w:cs="Times New Roman"/>
          <w:sz w:val="24"/>
          <w:szCs w:val="24"/>
        </w:rPr>
        <w:t>at first prenatal visit</w:t>
      </w:r>
    </w:p>
    <w:p w14:paraId="2DDAA7D3" w14:textId="77777777" w:rsidR="0038012B" w:rsidRPr="00A2394F" w:rsidRDefault="0038012B" w:rsidP="00F5750E">
      <w:pPr>
        <w:spacing w:after="0" w:line="240" w:lineRule="auto"/>
        <w:contextualSpacing/>
        <w:jc w:val="both"/>
        <w:rPr>
          <w:rFonts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3"/>
        <w:gridCol w:w="3376"/>
        <w:gridCol w:w="3078"/>
        <w:gridCol w:w="3263"/>
      </w:tblGrid>
      <w:tr w:rsidR="00A2394F" w:rsidRPr="00A2394F" w14:paraId="67FBC412" w14:textId="77777777" w:rsidTr="00C14D95">
        <w:trPr>
          <w:trHeight w:val="296"/>
        </w:trPr>
        <w:tc>
          <w:tcPr>
            <w:tcW w:w="3243" w:type="dxa"/>
            <w:tcBorders>
              <w:top w:val="single" w:sz="4" w:space="0" w:color="auto"/>
              <w:bottom w:val="single" w:sz="4" w:space="0" w:color="auto"/>
            </w:tcBorders>
          </w:tcPr>
          <w:p w14:paraId="0598ECE6" w14:textId="517BDE0A" w:rsidR="00C14D95" w:rsidRPr="00A2394F" w:rsidRDefault="00C14D95" w:rsidP="00F26834">
            <w:pPr>
              <w:tabs>
                <w:tab w:val="left" w:pos="1696"/>
              </w:tabs>
              <w:adjustRightInd w:val="0"/>
              <w:snapToGrid w:val="0"/>
              <w:jc w:val="both"/>
              <w:rPr>
                <w:rFonts w:cs="Times New Roman"/>
                <w:sz w:val="24"/>
                <w:szCs w:val="24"/>
              </w:rPr>
            </w:pPr>
            <w:r w:rsidRPr="00A2394F">
              <w:rPr>
                <w:rFonts w:cs="Times New Roman"/>
                <w:sz w:val="24"/>
                <w:szCs w:val="24"/>
              </w:rPr>
              <w:t>Hb 1 status</w:t>
            </w:r>
          </w:p>
        </w:tc>
        <w:tc>
          <w:tcPr>
            <w:tcW w:w="3376" w:type="dxa"/>
            <w:tcBorders>
              <w:top w:val="single" w:sz="4" w:space="0" w:color="auto"/>
              <w:bottom w:val="single" w:sz="4" w:space="0" w:color="auto"/>
            </w:tcBorders>
          </w:tcPr>
          <w:p w14:paraId="56C4DEDD" w14:textId="16475C56" w:rsidR="00C14D95" w:rsidRPr="00A2394F" w:rsidRDefault="00C14D95" w:rsidP="00F26834">
            <w:pPr>
              <w:tabs>
                <w:tab w:val="left" w:pos="1696"/>
              </w:tabs>
              <w:adjustRightInd w:val="0"/>
              <w:snapToGrid w:val="0"/>
              <w:jc w:val="both"/>
              <w:rPr>
                <w:rFonts w:cs="Times New Roman"/>
                <w:sz w:val="24"/>
                <w:szCs w:val="24"/>
              </w:rPr>
            </w:pPr>
            <w:r w:rsidRPr="00A2394F">
              <w:rPr>
                <w:rFonts w:cs="Times New Roman"/>
                <w:sz w:val="24"/>
                <w:szCs w:val="24"/>
              </w:rPr>
              <w:t>Hb change 2</w:t>
            </w:r>
          </w:p>
        </w:tc>
        <w:tc>
          <w:tcPr>
            <w:tcW w:w="3078" w:type="dxa"/>
            <w:tcBorders>
              <w:top w:val="single" w:sz="4" w:space="0" w:color="auto"/>
              <w:bottom w:val="single" w:sz="4" w:space="0" w:color="auto"/>
            </w:tcBorders>
          </w:tcPr>
          <w:p w14:paraId="5B64B9D8" w14:textId="05EBFF96" w:rsidR="00C14D95" w:rsidRPr="00A2394F" w:rsidRDefault="00C14D95" w:rsidP="00C14D95">
            <w:pPr>
              <w:tabs>
                <w:tab w:val="left" w:pos="1696"/>
              </w:tabs>
              <w:adjustRightInd w:val="0"/>
              <w:snapToGrid w:val="0"/>
              <w:jc w:val="center"/>
              <w:rPr>
                <w:rFonts w:cs="Times New Roman"/>
                <w:sz w:val="24"/>
                <w:szCs w:val="24"/>
              </w:rPr>
            </w:pPr>
            <w:r w:rsidRPr="00A2394F">
              <w:rPr>
                <w:rFonts w:cs="Times New Roman"/>
                <w:sz w:val="24"/>
                <w:szCs w:val="24"/>
              </w:rPr>
              <w:t>n</w:t>
            </w:r>
          </w:p>
        </w:tc>
        <w:tc>
          <w:tcPr>
            <w:tcW w:w="3263" w:type="dxa"/>
            <w:tcBorders>
              <w:top w:val="single" w:sz="4" w:space="0" w:color="auto"/>
              <w:bottom w:val="single" w:sz="4" w:space="0" w:color="auto"/>
            </w:tcBorders>
          </w:tcPr>
          <w:p w14:paraId="59A69DAC" w14:textId="0F655D9F" w:rsidR="00C14D95" w:rsidRPr="00A2394F" w:rsidRDefault="00C14D95" w:rsidP="00F26834">
            <w:pPr>
              <w:tabs>
                <w:tab w:val="left" w:pos="1696"/>
              </w:tabs>
              <w:adjustRightInd w:val="0"/>
              <w:snapToGrid w:val="0"/>
              <w:jc w:val="both"/>
              <w:rPr>
                <w:rFonts w:cs="Times New Roman"/>
                <w:sz w:val="24"/>
                <w:szCs w:val="24"/>
              </w:rPr>
            </w:pPr>
            <w:r w:rsidRPr="00A2394F">
              <w:rPr>
                <w:rFonts w:cs="Times New Roman"/>
                <w:sz w:val="24"/>
                <w:szCs w:val="24"/>
              </w:rPr>
              <w:t>OR [95% CI]</w:t>
            </w:r>
          </w:p>
        </w:tc>
      </w:tr>
      <w:tr w:rsidR="00A2394F" w:rsidRPr="00A2394F" w14:paraId="725E2ADB" w14:textId="77777777" w:rsidTr="00C14D95">
        <w:trPr>
          <w:trHeight w:val="296"/>
        </w:trPr>
        <w:tc>
          <w:tcPr>
            <w:tcW w:w="3243" w:type="dxa"/>
            <w:vMerge w:val="restart"/>
            <w:tcBorders>
              <w:top w:val="single" w:sz="4" w:space="0" w:color="auto"/>
            </w:tcBorders>
          </w:tcPr>
          <w:p w14:paraId="1C9E1F88" w14:textId="2C5ED177" w:rsidR="00C14D95" w:rsidRPr="00A2394F" w:rsidRDefault="00C14D95" w:rsidP="00F26834">
            <w:pPr>
              <w:tabs>
                <w:tab w:val="left" w:pos="1696"/>
              </w:tabs>
              <w:adjustRightInd w:val="0"/>
              <w:snapToGrid w:val="0"/>
              <w:jc w:val="both"/>
              <w:rPr>
                <w:rFonts w:cs="Times New Roman"/>
                <w:sz w:val="24"/>
                <w:szCs w:val="24"/>
              </w:rPr>
            </w:pPr>
            <w:r w:rsidRPr="00A2394F">
              <w:rPr>
                <w:rFonts w:cs="Times New Roman"/>
                <w:sz w:val="24"/>
                <w:szCs w:val="24"/>
              </w:rPr>
              <w:t xml:space="preserve">Hb 1 ≤ </w:t>
            </w:r>
            <w:proofErr w:type="gramStart"/>
            <w:r w:rsidRPr="00A2394F">
              <w:rPr>
                <w:rFonts w:cs="Times New Roman"/>
                <w:sz w:val="24"/>
                <w:szCs w:val="24"/>
              </w:rPr>
              <w:t>12.0  (</w:t>
            </w:r>
            <w:proofErr w:type="gramEnd"/>
            <w:r w:rsidRPr="00A2394F">
              <w:rPr>
                <w:rFonts w:cs="Times New Roman"/>
                <w:sz w:val="24"/>
                <w:szCs w:val="24"/>
              </w:rPr>
              <w:t>N= 1109)</w:t>
            </w:r>
          </w:p>
        </w:tc>
        <w:tc>
          <w:tcPr>
            <w:tcW w:w="3376" w:type="dxa"/>
            <w:tcBorders>
              <w:top w:val="single" w:sz="4" w:space="0" w:color="auto"/>
            </w:tcBorders>
          </w:tcPr>
          <w:p w14:paraId="792C7673" w14:textId="0E0A7AC6" w:rsidR="00C14D95" w:rsidRPr="00A2394F" w:rsidRDefault="00C14D95" w:rsidP="00F26834">
            <w:pPr>
              <w:tabs>
                <w:tab w:val="left" w:pos="1696"/>
              </w:tabs>
              <w:adjustRightInd w:val="0"/>
              <w:snapToGrid w:val="0"/>
              <w:jc w:val="both"/>
              <w:rPr>
                <w:rFonts w:cs="Times New Roman"/>
                <w:sz w:val="24"/>
                <w:szCs w:val="24"/>
              </w:rPr>
            </w:pPr>
            <w:r w:rsidRPr="00A2394F">
              <w:rPr>
                <w:rFonts w:cs="Times New Roman"/>
                <w:sz w:val="24"/>
                <w:szCs w:val="24"/>
              </w:rPr>
              <w:t xml:space="preserve">Increased (Hb 1 &lt; Hb 3) </w:t>
            </w:r>
          </w:p>
        </w:tc>
        <w:tc>
          <w:tcPr>
            <w:tcW w:w="3078" w:type="dxa"/>
            <w:tcBorders>
              <w:top w:val="single" w:sz="4" w:space="0" w:color="auto"/>
            </w:tcBorders>
          </w:tcPr>
          <w:p w14:paraId="5993DDEF" w14:textId="0475C0DB" w:rsidR="00C14D95" w:rsidRPr="00A2394F" w:rsidRDefault="00C14D95" w:rsidP="00C14D95">
            <w:pPr>
              <w:tabs>
                <w:tab w:val="left" w:pos="1696"/>
              </w:tabs>
              <w:adjustRightInd w:val="0"/>
              <w:snapToGrid w:val="0"/>
              <w:jc w:val="center"/>
              <w:rPr>
                <w:rFonts w:cs="Times New Roman"/>
                <w:sz w:val="24"/>
                <w:szCs w:val="24"/>
              </w:rPr>
            </w:pPr>
            <w:r w:rsidRPr="00A2394F">
              <w:rPr>
                <w:rFonts w:cs="Times New Roman"/>
                <w:sz w:val="24"/>
                <w:szCs w:val="24"/>
              </w:rPr>
              <w:t>318</w:t>
            </w:r>
          </w:p>
        </w:tc>
        <w:tc>
          <w:tcPr>
            <w:tcW w:w="3263" w:type="dxa"/>
            <w:tcBorders>
              <w:top w:val="single" w:sz="4" w:space="0" w:color="auto"/>
            </w:tcBorders>
          </w:tcPr>
          <w:p w14:paraId="39C91602" w14:textId="423A81D7" w:rsidR="00C14D95" w:rsidRPr="00A2394F" w:rsidRDefault="00C14D95" w:rsidP="00F26834">
            <w:pPr>
              <w:tabs>
                <w:tab w:val="left" w:pos="1696"/>
              </w:tabs>
              <w:adjustRightInd w:val="0"/>
              <w:snapToGrid w:val="0"/>
              <w:jc w:val="both"/>
              <w:rPr>
                <w:rFonts w:cs="Times New Roman"/>
                <w:sz w:val="24"/>
                <w:szCs w:val="24"/>
              </w:rPr>
            </w:pPr>
            <w:r w:rsidRPr="00A2394F">
              <w:rPr>
                <w:rFonts w:cs="Times New Roman"/>
                <w:sz w:val="24"/>
                <w:szCs w:val="24"/>
              </w:rPr>
              <w:t xml:space="preserve">0.89 [0.60 – </w:t>
            </w:r>
            <w:proofErr w:type="gramStart"/>
            <w:r w:rsidRPr="00A2394F">
              <w:rPr>
                <w:rFonts w:cs="Times New Roman"/>
                <w:sz w:val="24"/>
                <w:szCs w:val="24"/>
              </w:rPr>
              <w:t>0.94]*</w:t>
            </w:r>
            <w:proofErr w:type="gramEnd"/>
          </w:p>
        </w:tc>
      </w:tr>
      <w:tr w:rsidR="00A2394F" w:rsidRPr="00A2394F" w14:paraId="5BD9FF01" w14:textId="77777777" w:rsidTr="00C14D95">
        <w:trPr>
          <w:trHeight w:val="302"/>
        </w:trPr>
        <w:tc>
          <w:tcPr>
            <w:tcW w:w="3243" w:type="dxa"/>
            <w:vMerge/>
          </w:tcPr>
          <w:p w14:paraId="219F157D" w14:textId="77777777" w:rsidR="00C14D95" w:rsidRPr="00A2394F" w:rsidRDefault="00C14D95" w:rsidP="00F26834">
            <w:pPr>
              <w:tabs>
                <w:tab w:val="left" w:pos="1696"/>
              </w:tabs>
              <w:adjustRightInd w:val="0"/>
              <w:snapToGrid w:val="0"/>
              <w:jc w:val="both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376" w:type="dxa"/>
          </w:tcPr>
          <w:p w14:paraId="6F080EAF" w14:textId="09772F41" w:rsidR="00C14D95" w:rsidRPr="00A2394F" w:rsidRDefault="00C14D95" w:rsidP="00F26834">
            <w:pPr>
              <w:tabs>
                <w:tab w:val="left" w:pos="1696"/>
              </w:tabs>
              <w:adjustRightInd w:val="0"/>
              <w:snapToGrid w:val="0"/>
              <w:jc w:val="both"/>
              <w:rPr>
                <w:rFonts w:cs="Times New Roman"/>
                <w:sz w:val="24"/>
                <w:szCs w:val="24"/>
              </w:rPr>
            </w:pPr>
            <w:r w:rsidRPr="00A2394F">
              <w:rPr>
                <w:rFonts w:cs="Times New Roman"/>
                <w:sz w:val="24"/>
                <w:szCs w:val="24"/>
              </w:rPr>
              <w:t xml:space="preserve">Decreased (Hb 1 &gt; Hb 3) </w:t>
            </w:r>
          </w:p>
        </w:tc>
        <w:tc>
          <w:tcPr>
            <w:tcW w:w="3078" w:type="dxa"/>
          </w:tcPr>
          <w:p w14:paraId="1A81EDB4" w14:textId="2A91E724" w:rsidR="00C14D95" w:rsidRPr="00A2394F" w:rsidRDefault="00C14D95" w:rsidP="00C14D95">
            <w:pPr>
              <w:tabs>
                <w:tab w:val="left" w:pos="1696"/>
              </w:tabs>
              <w:adjustRightInd w:val="0"/>
              <w:snapToGrid w:val="0"/>
              <w:jc w:val="center"/>
              <w:rPr>
                <w:rFonts w:cs="Times New Roman"/>
                <w:sz w:val="24"/>
                <w:szCs w:val="24"/>
              </w:rPr>
            </w:pPr>
            <w:r w:rsidRPr="00A2394F">
              <w:rPr>
                <w:rFonts w:cs="Times New Roman"/>
                <w:sz w:val="24"/>
                <w:szCs w:val="24"/>
              </w:rPr>
              <w:t>791</w:t>
            </w:r>
          </w:p>
        </w:tc>
        <w:tc>
          <w:tcPr>
            <w:tcW w:w="3263" w:type="dxa"/>
          </w:tcPr>
          <w:p w14:paraId="23284B35" w14:textId="18B608F2" w:rsidR="00C14D95" w:rsidRPr="00A2394F" w:rsidRDefault="00C14D95" w:rsidP="00F26834">
            <w:pPr>
              <w:tabs>
                <w:tab w:val="left" w:pos="1696"/>
              </w:tabs>
              <w:adjustRightInd w:val="0"/>
              <w:snapToGrid w:val="0"/>
              <w:jc w:val="both"/>
              <w:rPr>
                <w:rFonts w:cs="Times New Roman"/>
                <w:sz w:val="24"/>
                <w:szCs w:val="24"/>
              </w:rPr>
            </w:pPr>
            <w:r w:rsidRPr="00A2394F">
              <w:rPr>
                <w:rFonts w:cs="Times New Roman"/>
                <w:sz w:val="24"/>
                <w:szCs w:val="24"/>
              </w:rPr>
              <w:t>0.92 [0.63 – 1.34]</w:t>
            </w:r>
          </w:p>
        </w:tc>
      </w:tr>
      <w:tr w:rsidR="00A2394F" w:rsidRPr="00A2394F" w14:paraId="1169B1AF" w14:textId="77777777" w:rsidTr="00C14D95">
        <w:trPr>
          <w:trHeight w:val="302"/>
        </w:trPr>
        <w:tc>
          <w:tcPr>
            <w:tcW w:w="3243" w:type="dxa"/>
            <w:vMerge w:val="restart"/>
          </w:tcPr>
          <w:p w14:paraId="55189F88" w14:textId="453F5AA1" w:rsidR="00C14D95" w:rsidRPr="00A2394F" w:rsidRDefault="00C14D95" w:rsidP="00F26834">
            <w:pPr>
              <w:tabs>
                <w:tab w:val="left" w:pos="1696"/>
              </w:tabs>
              <w:adjustRightInd w:val="0"/>
              <w:snapToGrid w:val="0"/>
              <w:jc w:val="both"/>
              <w:rPr>
                <w:rFonts w:cs="Times New Roman"/>
                <w:sz w:val="24"/>
                <w:szCs w:val="24"/>
              </w:rPr>
            </w:pPr>
            <w:r w:rsidRPr="00A2394F">
              <w:rPr>
                <w:rFonts w:cs="Times New Roman"/>
                <w:sz w:val="24"/>
                <w:szCs w:val="24"/>
              </w:rPr>
              <w:t>Hb 1&gt; 12.0</w:t>
            </w:r>
            <w:proofErr w:type="gramStart"/>
            <w:r w:rsidRPr="00A2394F">
              <w:rPr>
                <w:rFonts w:cs="Times New Roman"/>
                <w:sz w:val="24"/>
                <w:szCs w:val="24"/>
              </w:rPr>
              <w:t xml:space="preserve">   (</w:t>
            </w:r>
            <w:proofErr w:type="gramEnd"/>
            <w:r w:rsidRPr="00A2394F">
              <w:rPr>
                <w:rFonts w:cs="Times New Roman"/>
                <w:sz w:val="24"/>
                <w:szCs w:val="24"/>
              </w:rPr>
              <w:t>N= 842)</w:t>
            </w:r>
          </w:p>
        </w:tc>
        <w:tc>
          <w:tcPr>
            <w:tcW w:w="3376" w:type="dxa"/>
          </w:tcPr>
          <w:p w14:paraId="2CACF9E7" w14:textId="0DE60DB7" w:rsidR="00C14D95" w:rsidRPr="00A2394F" w:rsidRDefault="00C14D95" w:rsidP="00F26834">
            <w:pPr>
              <w:tabs>
                <w:tab w:val="left" w:pos="1696"/>
              </w:tabs>
              <w:adjustRightInd w:val="0"/>
              <w:snapToGrid w:val="0"/>
              <w:jc w:val="both"/>
              <w:rPr>
                <w:rFonts w:cs="Times New Roman"/>
                <w:sz w:val="24"/>
                <w:szCs w:val="24"/>
              </w:rPr>
            </w:pPr>
            <w:r w:rsidRPr="00A2394F">
              <w:rPr>
                <w:rFonts w:cs="Times New Roman"/>
                <w:sz w:val="24"/>
                <w:szCs w:val="24"/>
              </w:rPr>
              <w:t xml:space="preserve">Increased (Hb 1 &lt; Hb 3) </w:t>
            </w:r>
          </w:p>
        </w:tc>
        <w:tc>
          <w:tcPr>
            <w:tcW w:w="3078" w:type="dxa"/>
          </w:tcPr>
          <w:p w14:paraId="6DDEC781" w14:textId="1F5259C2" w:rsidR="00C14D95" w:rsidRPr="00A2394F" w:rsidRDefault="00C14D95" w:rsidP="00C14D95">
            <w:pPr>
              <w:tabs>
                <w:tab w:val="left" w:pos="1696"/>
              </w:tabs>
              <w:adjustRightInd w:val="0"/>
              <w:snapToGrid w:val="0"/>
              <w:jc w:val="center"/>
              <w:rPr>
                <w:rFonts w:cs="Times New Roman"/>
                <w:sz w:val="24"/>
                <w:szCs w:val="24"/>
              </w:rPr>
            </w:pPr>
            <w:r w:rsidRPr="00A2394F">
              <w:rPr>
                <w:rFonts w:cs="Times New Roman"/>
                <w:sz w:val="24"/>
                <w:szCs w:val="24"/>
              </w:rPr>
              <w:t>21</w:t>
            </w:r>
          </w:p>
        </w:tc>
        <w:tc>
          <w:tcPr>
            <w:tcW w:w="3263" w:type="dxa"/>
          </w:tcPr>
          <w:p w14:paraId="02FBD010" w14:textId="0588D84D" w:rsidR="00C14D95" w:rsidRPr="00A2394F" w:rsidRDefault="00C14D95" w:rsidP="00F26834">
            <w:pPr>
              <w:tabs>
                <w:tab w:val="left" w:pos="1696"/>
              </w:tabs>
              <w:adjustRightInd w:val="0"/>
              <w:snapToGrid w:val="0"/>
              <w:jc w:val="both"/>
              <w:rPr>
                <w:rFonts w:cs="Times New Roman"/>
                <w:sz w:val="24"/>
                <w:szCs w:val="24"/>
              </w:rPr>
            </w:pPr>
            <w:r w:rsidRPr="00A2394F">
              <w:rPr>
                <w:rFonts w:cs="Times New Roman"/>
                <w:sz w:val="24"/>
                <w:szCs w:val="24"/>
              </w:rPr>
              <w:t>1.09 [0.75 – 1.60]</w:t>
            </w:r>
          </w:p>
        </w:tc>
      </w:tr>
      <w:tr w:rsidR="00A2394F" w:rsidRPr="00A2394F" w14:paraId="3DC37FE0" w14:textId="77777777" w:rsidTr="00C14D95">
        <w:trPr>
          <w:trHeight w:val="302"/>
        </w:trPr>
        <w:tc>
          <w:tcPr>
            <w:tcW w:w="3243" w:type="dxa"/>
            <w:vMerge/>
            <w:tcBorders>
              <w:bottom w:val="single" w:sz="4" w:space="0" w:color="auto"/>
            </w:tcBorders>
          </w:tcPr>
          <w:p w14:paraId="1ED23F13" w14:textId="77777777" w:rsidR="00C14D95" w:rsidRPr="00A2394F" w:rsidRDefault="00C14D95" w:rsidP="00F26834">
            <w:pPr>
              <w:tabs>
                <w:tab w:val="left" w:pos="1696"/>
              </w:tabs>
              <w:adjustRightInd w:val="0"/>
              <w:snapToGrid w:val="0"/>
              <w:jc w:val="both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376" w:type="dxa"/>
            <w:tcBorders>
              <w:bottom w:val="single" w:sz="4" w:space="0" w:color="auto"/>
            </w:tcBorders>
          </w:tcPr>
          <w:p w14:paraId="02CA84BD" w14:textId="558669D5" w:rsidR="00C14D95" w:rsidRPr="00A2394F" w:rsidRDefault="00C14D95" w:rsidP="00F26834">
            <w:pPr>
              <w:tabs>
                <w:tab w:val="left" w:pos="1696"/>
              </w:tabs>
              <w:adjustRightInd w:val="0"/>
              <w:snapToGrid w:val="0"/>
              <w:jc w:val="both"/>
              <w:rPr>
                <w:rFonts w:cs="Times New Roman"/>
                <w:sz w:val="24"/>
                <w:szCs w:val="24"/>
              </w:rPr>
            </w:pPr>
            <w:r w:rsidRPr="00A2394F">
              <w:rPr>
                <w:rFonts w:cs="Times New Roman"/>
                <w:sz w:val="24"/>
                <w:szCs w:val="24"/>
              </w:rPr>
              <w:t xml:space="preserve">Decreased (Hb 1 &gt; Hb 3) </w:t>
            </w:r>
          </w:p>
        </w:tc>
        <w:tc>
          <w:tcPr>
            <w:tcW w:w="3078" w:type="dxa"/>
            <w:tcBorders>
              <w:bottom w:val="single" w:sz="4" w:space="0" w:color="auto"/>
            </w:tcBorders>
          </w:tcPr>
          <w:p w14:paraId="75BD9AE3" w14:textId="3CC4B9D5" w:rsidR="00C14D95" w:rsidRPr="00A2394F" w:rsidRDefault="00C14D95" w:rsidP="00C14D95">
            <w:pPr>
              <w:tabs>
                <w:tab w:val="left" w:pos="1696"/>
              </w:tabs>
              <w:adjustRightInd w:val="0"/>
              <w:snapToGrid w:val="0"/>
              <w:jc w:val="center"/>
              <w:rPr>
                <w:rFonts w:cs="Times New Roman"/>
                <w:sz w:val="24"/>
                <w:szCs w:val="24"/>
              </w:rPr>
            </w:pPr>
            <w:r w:rsidRPr="00A2394F">
              <w:rPr>
                <w:rFonts w:cs="Times New Roman"/>
                <w:sz w:val="24"/>
                <w:szCs w:val="24"/>
              </w:rPr>
              <w:t>821</w:t>
            </w:r>
          </w:p>
        </w:tc>
        <w:tc>
          <w:tcPr>
            <w:tcW w:w="3263" w:type="dxa"/>
            <w:tcBorders>
              <w:bottom w:val="single" w:sz="4" w:space="0" w:color="auto"/>
            </w:tcBorders>
          </w:tcPr>
          <w:p w14:paraId="2E52E90E" w14:textId="16988F49" w:rsidR="00C14D95" w:rsidRPr="00A2394F" w:rsidRDefault="00C14D95" w:rsidP="00F26834">
            <w:pPr>
              <w:tabs>
                <w:tab w:val="left" w:pos="1696"/>
              </w:tabs>
              <w:adjustRightInd w:val="0"/>
              <w:snapToGrid w:val="0"/>
              <w:jc w:val="both"/>
              <w:rPr>
                <w:rFonts w:cs="Times New Roman"/>
                <w:sz w:val="24"/>
                <w:szCs w:val="24"/>
              </w:rPr>
            </w:pPr>
            <w:r w:rsidRPr="00A2394F">
              <w:rPr>
                <w:rFonts w:cs="Times New Roman"/>
                <w:sz w:val="24"/>
                <w:szCs w:val="24"/>
              </w:rPr>
              <w:t xml:space="preserve">1.27 [1.02 – </w:t>
            </w:r>
            <w:proofErr w:type="gramStart"/>
            <w:r w:rsidRPr="00A2394F">
              <w:rPr>
                <w:rFonts w:cs="Times New Roman"/>
                <w:sz w:val="24"/>
                <w:szCs w:val="24"/>
              </w:rPr>
              <w:t>1.78]*</w:t>
            </w:r>
            <w:proofErr w:type="gramEnd"/>
          </w:p>
        </w:tc>
      </w:tr>
    </w:tbl>
    <w:p w14:paraId="0C1D2D04" w14:textId="5E9E4E98" w:rsidR="008E237F" w:rsidRPr="00A2394F" w:rsidRDefault="008E237F" w:rsidP="008E237F">
      <w:pPr>
        <w:tabs>
          <w:tab w:val="left" w:pos="1220"/>
        </w:tabs>
        <w:spacing w:after="0" w:line="240" w:lineRule="auto"/>
        <w:jc w:val="both"/>
        <w:rPr>
          <w:rFonts w:cs="Times New Roman"/>
          <w:sz w:val="24"/>
          <w:szCs w:val="24"/>
        </w:rPr>
      </w:pPr>
      <w:r w:rsidRPr="00A2394F">
        <w:rPr>
          <w:rFonts w:cs="Times New Roman"/>
          <w:sz w:val="24"/>
          <w:szCs w:val="24"/>
        </w:rPr>
        <w:t>Note. Hb 1: Hb at first prenatal visit (&lt; 12</w:t>
      </w:r>
      <w:r w:rsidRPr="00A2394F">
        <w:rPr>
          <w:rFonts w:cs="Times New Roman"/>
          <w:sz w:val="24"/>
          <w:szCs w:val="24"/>
          <w:vertAlign w:val="superscript"/>
        </w:rPr>
        <w:t>th</w:t>
      </w:r>
      <w:r w:rsidRPr="00A2394F">
        <w:rPr>
          <w:rFonts w:cs="Times New Roman"/>
          <w:sz w:val="24"/>
          <w:szCs w:val="24"/>
        </w:rPr>
        <w:t xml:space="preserve"> week of gestation); Hb 3: Hb at second trimester (23 – 27</w:t>
      </w:r>
      <w:r w:rsidRPr="00A2394F">
        <w:rPr>
          <w:rFonts w:cs="Times New Roman"/>
          <w:sz w:val="24"/>
          <w:szCs w:val="24"/>
          <w:vertAlign w:val="superscript"/>
        </w:rPr>
        <w:t>th</w:t>
      </w:r>
      <w:r w:rsidRPr="00A2394F">
        <w:rPr>
          <w:rFonts w:cs="Times New Roman"/>
          <w:sz w:val="24"/>
          <w:szCs w:val="24"/>
        </w:rPr>
        <w:t xml:space="preserve"> weeks of gestation); Hb change 2: Hb 1 – Hb 3. </w:t>
      </w:r>
    </w:p>
    <w:p w14:paraId="2F9DCBE8" w14:textId="494C9AAE" w:rsidR="00F5750E" w:rsidRPr="00A2394F" w:rsidRDefault="0027669B" w:rsidP="0027669B">
      <w:pPr>
        <w:spacing w:after="0" w:line="240" w:lineRule="auto"/>
        <w:jc w:val="both"/>
        <w:rPr>
          <w:rFonts w:cs="Times New Roman"/>
          <w:sz w:val="24"/>
          <w:szCs w:val="24"/>
        </w:rPr>
      </w:pPr>
      <w:r w:rsidRPr="00A2394F">
        <w:rPr>
          <w:rFonts w:cs="Times New Roman"/>
          <w:sz w:val="24"/>
          <w:szCs w:val="24"/>
        </w:rPr>
        <w:t>*p&lt; 0.05</w:t>
      </w:r>
      <w:r w:rsidR="00D71FCE" w:rsidRPr="00A2394F">
        <w:rPr>
          <w:rFonts w:cs="Times New Roman"/>
          <w:sz w:val="24"/>
          <w:szCs w:val="24"/>
        </w:rPr>
        <w:t xml:space="preserve"> </w:t>
      </w:r>
    </w:p>
    <w:p w14:paraId="0051A06B" w14:textId="5683E51D" w:rsidR="00A803C3" w:rsidRDefault="00A803C3" w:rsidP="0027669B">
      <w:pPr>
        <w:spacing w:after="0" w:line="240" w:lineRule="auto"/>
        <w:jc w:val="both"/>
        <w:rPr>
          <w:rFonts w:cs="Times New Roman"/>
          <w:color w:val="FF0000"/>
          <w:sz w:val="24"/>
          <w:szCs w:val="24"/>
        </w:rPr>
      </w:pPr>
    </w:p>
    <w:sectPr w:rsidR="00A803C3" w:rsidSect="00B365A3">
      <w:footerReference w:type="default" r:id="rId8"/>
      <w:pgSz w:w="15840" w:h="12240" w:orient="landscape" w:code="1"/>
      <w:pgMar w:top="1134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36A114" w14:textId="77777777" w:rsidR="00F32841" w:rsidRDefault="00F32841" w:rsidP="00570375">
      <w:pPr>
        <w:spacing w:after="0" w:line="240" w:lineRule="auto"/>
      </w:pPr>
      <w:r>
        <w:separator/>
      </w:r>
    </w:p>
  </w:endnote>
  <w:endnote w:type="continuationSeparator" w:id="0">
    <w:p w14:paraId="17A9FA60" w14:textId="77777777" w:rsidR="00F32841" w:rsidRDefault="00F32841" w:rsidP="00570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5999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E1E60F" w14:textId="4592A948" w:rsidR="001025AC" w:rsidRDefault="001025A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BB4032" w14:textId="77777777" w:rsidR="001025AC" w:rsidRDefault="001025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72BC1E" w14:textId="77777777" w:rsidR="00F32841" w:rsidRDefault="00F32841" w:rsidP="00570375">
      <w:pPr>
        <w:spacing w:after="0" w:line="240" w:lineRule="auto"/>
      </w:pPr>
      <w:r>
        <w:separator/>
      </w:r>
    </w:p>
  </w:footnote>
  <w:footnote w:type="continuationSeparator" w:id="0">
    <w:p w14:paraId="1B824536" w14:textId="77777777" w:rsidR="00F32841" w:rsidRDefault="00F32841" w:rsidP="00570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BE39B7"/>
    <w:multiLevelType w:val="hybridMultilevel"/>
    <w:tmpl w:val="C626542E"/>
    <w:lvl w:ilvl="0" w:tplc="B330B64A">
      <w:start w:val="1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425FF7"/>
    <w:multiLevelType w:val="hybridMultilevel"/>
    <w:tmpl w:val="9A02EA1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314478"/>
    <w:multiLevelType w:val="hybridMultilevel"/>
    <w:tmpl w:val="FCAE6BA4"/>
    <w:lvl w:ilvl="0" w:tplc="05D4F88E">
      <w:start w:val="25"/>
      <w:numFmt w:val="bullet"/>
      <w:lvlText w:val=""/>
      <w:lvlJc w:val="left"/>
      <w:pPr>
        <w:ind w:left="530" w:hanging="360"/>
      </w:pPr>
      <w:rPr>
        <w:rFonts w:ascii="Wingdings" w:eastAsiaTheme="minorHAnsi" w:hAnsi="Wingdings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25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97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69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41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13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85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57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29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1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wsDQwNzA3NDM2MTNU0lEKTi0uzszPAykwMa4FANuGVbQtAAAA"/>
  </w:docVars>
  <w:rsids>
    <w:rsidRoot w:val="00AB79DD"/>
    <w:rsid w:val="00000C81"/>
    <w:rsid w:val="00000EB4"/>
    <w:rsid w:val="00004A06"/>
    <w:rsid w:val="00011223"/>
    <w:rsid w:val="00012DAB"/>
    <w:rsid w:val="00014E7B"/>
    <w:rsid w:val="00015EC5"/>
    <w:rsid w:val="00017282"/>
    <w:rsid w:val="000172F9"/>
    <w:rsid w:val="00020D83"/>
    <w:rsid w:val="00021611"/>
    <w:rsid w:val="00023975"/>
    <w:rsid w:val="00025FD6"/>
    <w:rsid w:val="00030932"/>
    <w:rsid w:val="00032026"/>
    <w:rsid w:val="00033B90"/>
    <w:rsid w:val="00037631"/>
    <w:rsid w:val="00040B0F"/>
    <w:rsid w:val="0004230A"/>
    <w:rsid w:val="00042742"/>
    <w:rsid w:val="00042964"/>
    <w:rsid w:val="0005253D"/>
    <w:rsid w:val="00053A38"/>
    <w:rsid w:val="00057528"/>
    <w:rsid w:val="00060BF0"/>
    <w:rsid w:val="00061816"/>
    <w:rsid w:val="00064780"/>
    <w:rsid w:val="0006735A"/>
    <w:rsid w:val="00070847"/>
    <w:rsid w:val="00071013"/>
    <w:rsid w:val="00072FB9"/>
    <w:rsid w:val="000737CE"/>
    <w:rsid w:val="00074413"/>
    <w:rsid w:val="0007546B"/>
    <w:rsid w:val="00077BF9"/>
    <w:rsid w:val="00077C49"/>
    <w:rsid w:val="00077F6B"/>
    <w:rsid w:val="00080890"/>
    <w:rsid w:val="000909B2"/>
    <w:rsid w:val="00090A4C"/>
    <w:rsid w:val="00090E5A"/>
    <w:rsid w:val="00091D65"/>
    <w:rsid w:val="0009449E"/>
    <w:rsid w:val="00097BC8"/>
    <w:rsid w:val="000A302C"/>
    <w:rsid w:val="000A4BB8"/>
    <w:rsid w:val="000A4EA6"/>
    <w:rsid w:val="000B09A9"/>
    <w:rsid w:val="000B0CF1"/>
    <w:rsid w:val="000C2679"/>
    <w:rsid w:val="000C4D13"/>
    <w:rsid w:val="000C5292"/>
    <w:rsid w:val="000C5D72"/>
    <w:rsid w:val="000C7D2B"/>
    <w:rsid w:val="000D0ADD"/>
    <w:rsid w:val="000D0B2A"/>
    <w:rsid w:val="000D2667"/>
    <w:rsid w:val="000D3290"/>
    <w:rsid w:val="000E4ADD"/>
    <w:rsid w:val="000F2736"/>
    <w:rsid w:val="000F3694"/>
    <w:rsid w:val="000F613A"/>
    <w:rsid w:val="000F6996"/>
    <w:rsid w:val="001025AC"/>
    <w:rsid w:val="001028B4"/>
    <w:rsid w:val="00103261"/>
    <w:rsid w:val="00104EF5"/>
    <w:rsid w:val="00111352"/>
    <w:rsid w:val="00114B67"/>
    <w:rsid w:val="001164D4"/>
    <w:rsid w:val="001173A7"/>
    <w:rsid w:val="00120E03"/>
    <w:rsid w:val="00121BF2"/>
    <w:rsid w:val="00124608"/>
    <w:rsid w:val="00125727"/>
    <w:rsid w:val="00126741"/>
    <w:rsid w:val="0012701F"/>
    <w:rsid w:val="001345C0"/>
    <w:rsid w:val="0013505A"/>
    <w:rsid w:val="00140B3C"/>
    <w:rsid w:val="00140E7D"/>
    <w:rsid w:val="00142E81"/>
    <w:rsid w:val="00144749"/>
    <w:rsid w:val="0014695A"/>
    <w:rsid w:val="0014760D"/>
    <w:rsid w:val="00150F25"/>
    <w:rsid w:val="0015239B"/>
    <w:rsid w:val="00152A8C"/>
    <w:rsid w:val="0015578F"/>
    <w:rsid w:val="001561E6"/>
    <w:rsid w:val="00156B6D"/>
    <w:rsid w:val="00160815"/>
    <w:rsid w:val="00160AC5"/>
    <w:rsid w:val="00161C60"/>
    <w:rsid w:val="00162923"/>
    <w:rsid w:val="00163D02"/>
    <w:rsid w:val="00170FEC"/>
    <w:rsid w:val="00173B04"/>
    <w:rsid w:val="001755D6"/>
    <w:rsid w:val="00175647"/>
    <w:rsid w:val="00175B85"/>
    <w:rsid w:val="0017706A"/>
    <w:rsid w:val="00177AA1"/>
    <w:rsid w:val="00181049"/>
    <w:rsid w:val="00182BCE"/>
    <w:rsid w:val="00184F65"/>
    <w:rsid w:val="001852EB"/>
    <w:rsid w:val="001871B1"/>
    <w:rsid w:val="001901FF"/>
    <w:rsid w:val="00190B4D"/>
    <w:rsid w:val="0019153F"/>
    <w:rsid w:val="0019185C"/>
    <w:rsid w:val="00192D94"/>
    <w:rsid w:val="0019627D"/>
    <w:rsid w:val="0019763B"/>
    <w:rsid w:val="001A1F8E"/>
    <w:rsid w:val="001A507F"/>
    <w:rsid w:val="001A66AF"/>
    <w:rsid w:val="001A75C3"/>
    <w:rsid w:val="001A7AD7"/>
    <w:rsid w:val="001B0357"/>
    <w:rsid w:val="001B0C1D"/>
    <w:rsid w:val="001B0EBC"/>
    <w:rsid w:val="001B10D9"/>
    <w:rsid w:val="001B1EFD"/>
    <w:rsid w:val="001B2319"/>
    <w:rsid w:val="001B26BA"/>
    <w:rsid w:val="001B42A2"/>
    <w:rsid w:val="001B493B"/>
    <w:rsid w:val="001B5477"/>
    <w:rsid w:val="001B6BC3"/>
    <w:rsid w:val="001C146D"/>
    <w:rsid w:val="001C1FA0"/>
    <w:rsid w:val="001C387A"/>
    <w:rsid w:val="001C463C"/>
    <w:rsid w:val="001D2D0C"/>
    <w:rsid w:val="001D3870"/>
    <w:rsid w:val="001D3F13"/>
    <w:rsid w:val="001D4C50"/>
    <w:rsid w:val="001D4FDF"/>
    <w:rsid w:val="001D614F"/>
    <w:rsid w:val="001E0250"/>
    <w:rsid w:val="001E25FC"/>
    <w:rsid w:val="001E2EB6"/>
    <w:rsid w:val="001E4118"/>
    <w:rsid w:val="001E5358"/>
    <w:rsid w:val="001E563F"/>
    <w:rsid w:val="001E5CA8"/>
    <w:rsid w:val="001E6E77"/>
    <w:rsid w:val="001E7030"/>
    <w:rsid w:val="001E733B"/>
    <w:rsid w:val="001E7B7E"/>
    <w:rsid w:val="001F01CF"/>
    <w:rsid w:val="001F04C8"/>
    <w:rsid w:val="001F0E7D"/>
    <w:rsid w:val="001F18EC"/>
    <w:rsid w:val="001F2D44"/>
    <w:rsid w:val="001F5E49"/>
    <w:rsid w:val="001F7562"/>
    <w:rsid w:val="00201284"/>
    <w:rsid w:val="002017C2"/>
    <w:rsid w:val="0020463D"/>
    <w:rsid w:val="00210279"/>
    <w:rsid w:val="00211982"/>
    <w:rsid w:val="002127DA"/>
    <w:rsid w:val="0021315C"/>
    <w:rsid w:val="002153D4"/>
    <w:rsid w:val="002164DB"/>
    <w:rsid w:val="0021711E"/>
    <w:rsid w:val="00226F28"/>
    <w:rsid w:val="00226F80"/>
    <w:rsid w:val="002277CE"/>
    <w:rsid w:val="00227931"/>
    <w:rsid w:val="00227D15"/>
    <w:rsid w:val="002300DC"/>
    <w:rsid w:val="00230485"/>
    <w:rsid w:val="00233A17"/>
    <w:rsid w:val="0023612E"/>
    <w:rsid w:val="00237EA3"/>
    <w:rsid w:val="00240617"/>
    <w:rsid w:val="00241C8F"/>
    <w:rsid w:val="002430D8"/>
    <w:rsid w:val="0024342E"/>
    <w:rsid w:val="0024345D"/>
    <w:rsid w:val="00244578"/>
    <w:rsid w:val="0025034A"/>
    <w:rsid w:val="0025194B"/>
    <w:rsid w:val="00253AA8"/>
    <w:rsid w:val="00254451"/>
    <w:rsid w:val="00254E38"/>
    <w:rsid w:val="00256506"/>
    <w:rsid w:val="00257547"/>
    <w:rsid w:val="00261266"/>
    <w:rsid w:val="0026249B"/>
    <w:rsid w:val="002629A1"/>
    <w:rsid w:val="002632C0"/>
    <w:rsid w:val="002634C8"/>
    <w:rsid w:val="00264566"/>
    <w:rsid w:val="00265B9A"/>
    <w:rsid w:val="00266BA4"/>
    <w:rsid w:val="00271DB7"/>
    <w:rsid w:val="002724E7"/>
    <w:rsid w:val="0027476C"/>
    <w:rsid w:val="00275E2D"/>
    <w:rsid w:val="0027669B"/>
    <w:rsid w:val="0027672A"/>
    <w:rsid w:val="00280184"/>
    <w:rsid w:val="00280918"/>
    <w:rsid w:val="0028233D"/>
    <w:rsid w:val="0028261F"/>
    <w:rsid w:val="002857BF"/>
    <w:rsid w:val="002864D7"/>
    <w:rsid w:val="00291C1B"/>
    <w:rsid w:val="0029295B"/>
    <w:rsid w:val="00292F59"/>
    <w:rsid w:val="00293274"/>
    <w:rsid w:val="0029374D"/>
    <w:rsid w:val="00296370"/>
    <w:rsid w:val="00296907"/>
    <w:rsid w:val="00296CEE"/>
    <w:rsid w:val="002A03A1"/>
    <w:rsid w:val="002A2206"/>
    <w:rsid w:val="002A26B4"/>
    <w:rsid w:val="002A3804"/>
    <w:rsid w:val="002A59AE"/>
    <w:rsid w:val="002A5BCD"/>
    <w:rsid w:val="002B0F67"/>
    <w:rsid w:val="002B1EFD"/>
    <w:rsid w:val="002B3B9C"/>
    <w:rsid w:val="002B4160"/>
    <w:rsid w:val="002B4D1D"/>
    <w:rsid w:val="002B4F85"/>
    <w:rsid w:val="002B594E"/>
    <w:rsid w:val="002B6467"/>
    <w:rsid w:val="002B6F00"/>
    <w:rsid w:val="002B7581"/>
    <w:rsid w:val="002B7734"/>
    <w:rsid w:val="002C04E6"/>
    <w:rsid w:val="002C167C"/>
    <w:rsid w:val="002C2A02"/>
    <w:rsid w:val="002C3314"/>
    <w:rsid w:val="002C34B3"/>
    <w:rsid w:val="002C53B3"/>
    <w:rsid w:val="002C5D62"/>
    <w:rsid w:val="002C7FD8"/>
    <w:rsid w:val="002D0FF2"/>
    <w:rsid w:val="002D21CE"/>
    <w:rsid w:val="002D2C89"/>
    <w:rsid w:val="002D2FFD"/>
    <w:rsid w:val="002D44F5"/>
    <w:rsid w:val="002D4873"/>
    <w:rsid w:val="002E17C7"/>
    <w:rsid w:val="002E19B2"/>
    <w:rsid w:val="002E4B25"/>
    <w:rsid w:val="002E56DD"/>
    <w:rsid w:val="002F1373"/>
    <w:rsid w:val="002F142D"/>
    <w:rsid w:val="002F311A"/>
    <w:rsid w:val="002F57BF"/>
    <w:rsid w:val="002F5BC0"/>
    <w:rsid w:val="002F604D"/>
    <w:rsid w:val="002F63EA"/>
    <w:rsid w:val="002F6C09"/>
    <w:rsid w:val="0030142D"/>
    <w:rsid w:val="00301452"/>
    <w:rsid w:val="0030174E"/>
    <w:rsid w:val="00304027"/>
    <w:rsid w:val="0031076C"/>
    <w:rsid w:val="003109C0"/>
    <w:rsid w:val="003134DC"/>
    <w:rsid w:val="00315FDE"/>
    <w:rsid w:val="00323664"/>
    <w:rsid w:val="00324FEA"/>
    <w:rsid w:val="00330E76"/>
    <w:rsid w:val="003311D8"/>
    <w:rsid w:val="00332AC6"/>
    <w:rsid w:val="00334024"/>
    <w:rsid w:val="00335C1F"/>
    <w:rsid w:val="00337423"/>
    <w:rsid w:val="0034004E"/>
    <w:rsid w:val="00342474"/>
    <w:rsid w:val="003433FD"/>
    <w:rsid w:val="00343547"/>
    <w:rsid w:val="00343C49"/>
    <w:rsid w:val="0034658B"/>
    <w:rsid w:val="0034794E"/>
    <w:rsid w:val="00347C07"/>
    <w:rsid w:val="00352488"/>
    <w:rsid w:val="00356711"/>
    <w:rsid w:val="00357597"/>
    <w:rsid w:val="00360084"/>
    <w:rsid w:val="0036071E"/>
    <w:rsid w:val="00365338"/>
    <w:rsid w:val="003653A4"/>
    <w:rsid w:val="00366B31"/>
    <w:rsid w:val="003675E3"/>
    <w:rsid w:val="00367FC4"/>
    <w:rsid w:val="00371943"/>
    <w:rsid w:val="00371E24"/>
    <w:rsid w:val="003726C8"/>
    <w:rsid w:val="00373334"/>
    <w:rsid w:val="003759F5"/>
    <w:rsid w:val="0038012B"/>
    <w:rsid w:val="00380A80"/>
    <w:rsid w:val="00381311"/>
    <w:rsid w:val="00383B0A"/>
    <w:rsid w:val="00384BE6"/>
    <w:rsid w:val="0038729D"/>
    <w:rsid w:val="00390BAA"/>
    <w:rsid w:val="00390DB8"/>
    <w:rsid w:val="00392326"/>
    <w:rsid w:val="003932B9"/>
    <w:rsid w:val="00395261"/>
    <w:rsid w:val="00395ACA"/>
    <w:rsid w:val="00396C8A"/>
    <w:rsid w:val="003979D1"/>
    <w:rsid w:val="003A2F04"/>
    <w:rsid w:val="003A2F6F"/>
    <w:rsid w:val="003A3DA5"/>
    <w:rsid w:val="003A4740"/>
    <w:rsid w:val="003A5E5C"/>
    <w:rsid w:val="003A6034"/>
    <w:rsid w:val="003A73A1"/>
    <w:rsid w:val="003A7866"/>
    <w:rsid w:val="003A7D93"/>
    <w:rsid w:val="003B15B7"/>
    <w:rsid w:val="003B38B0"/>
    <w:rsid w:val="003B4BB3"/>
    <w:rsid w:val="003B59B4"/>
    <w:rsid w:val="003B6EEF"/>
    <w:rsid w:val="003B7A23"/>
    <w:rsid w:val="003C051B"/>
    <w:rsid w:val="003C0CEF"/>
    <w:rsid w:val="003C1F8D"/>
    <w:rsid w:val="003C2354"/>
    <w:rsid w:val="003C456B"/>
    <w:rsid w:val="003C4AAE"/>
    <w:rsid w:val="003C4F05"/>
    <w:rsid w:val="003C5A14"/>
    <w:rsid w:val="003C6F5B"/>
    <w:rsid w:val="003C755E"/>
    <w:rsid w:val="003D18D5"/>
    <w:rsid w:val="003D1FF6"/>
    <w:rsid w:val="003E20DA"/>
    <w:rsid w:val="003E2785"/>
    <w:rsid w:val="003E4A62"/>
    <w:rsid w:val="003E5132"/>
    <w:rsid w:val="003E54E9"/>
    <w:rsid w:val="003E641B"/>
    <w:rsid w:val="003E676E"/>
    <w:rsid w:val="003E6F33"/>
    <w:rsid w:val="003F2391"/>
    <w:rsid w:val="003F48B5"/>
    <w:rsid w:val="003F4B2F"/>
    <w:rsid w:val="003F5326"/>
    <w:rsid w:val="003F66EA"/>
    <w:rsid w:val="003F676C"/>
    <w:rsid w:val="003F7DDA"/>
    <w:rsid w:val="0040133C"/>
    <w:rsid w:val="004013B8"/>
    <w:rsid w:val="0040144C"/>
    <w:rsid w:val="00402093"/>
    <w:rsid w:val="00402197"/>
    <w:rsid w:val="004056A1"/>
    <w:rsid w:val="00405C9B"/>
    <w:rsid w:val="00412DAF"/>
    <w:rsid w:val="004141E0"/>
    <w:rsid w:val="00414EE8"/>
    <w:rsid w:val="00414F32"/>
    <w:rsid w:val="004153A2"/>
    <w:rsid w:val="004163E2"/>
    <w:rsid w:val="00421C91"/>
    <w:rsid w:val="004233F1"/>
    <w:rsid w:val="0042694B"/>
    <w:rsid w:val="00431899"/>
    <w:rsid w:val="004345FF"/>
    <w:rsid w:val="0043549A"/>
    <w:rsid w:val="0043788E"/>
    <w:rsid w:val="004409C5"/>
    <w:rsid w:val="00442F9A"/>
    <w:rsid w:val="004509F4"/>
    <w:rsid w:val="00450B19"/>
    <w:rsid w:val="004515B2"/>
    <w:rsid w:val="004520E7"/>
    <w:rsid w:val="00452341"/>
    <w:rsid w:val="00455629"/>
    <w:rsid w:val="004557A0"/>
    <w:rsid w:val="0045750D"/>
    <w:rsid w:val="00464D3F"/>
    <w:rsid w:val="00466AB9"/>
    <w:rsid w:val="0047330C"/>
    <w:rsid w:val="004745EF"/>
    <w:rsid w:val="00474B1E"/>
    <w:rsid w:val="00474EA3"/>
    <w:rsid w:val="00476DBF"/>
    <w:rsid w:val="00476FF5"/>
    <w:rsid w:val="00477669"/>
    <w:rsid w:val="004801B8"/>
    <w:rsid w:val="00481093"/>
    <w:rsid w:val="004811AE"/>
    <w:rsid w:val="00481320"/>
    <w:rsid w:val="004816EE"/>
    <w:rsid w:val="004852B6"/>
    <w:rsid w:val="00485615"/>
    <w:rsid w:val="00486FD6"/>
    <w:rsid w:val="004873F4"/>
    <w:rsid w:val="00491603"/>
    <w:rsid w:val="00491C07"/>
    <w:rsid w:val="00491DA7"/>
    <w:rsid w:val="00492550"/>
    <w:rsid w:val="00492752"/>
    <w:rsid w:val="00493A7F"/>
    <w:rsid w:val="004949E3"/>
    <w:rsid w:val="00495116"/>
    <w:rsid w:val="00495F3B"/>
    <w:rsid w:val="004967B4"/>
    <w:rsid w:val="004A2075"/>
    <w:rsid w:val="004A4031"/>
    <w:rsid w:val="004A4586"/>
    <w:rsid w:val="004A5FDC"/>
    <w:rsid w:val="004A6220"/>
    <w:rsid w:val="004A6973"/>
    <w:rsid w:val="004A7D86"/>
    <w:rsid w:val="004C081A"/>
    <w:rsid w:val="004C1A1B"/>
    <w:rsid w:val="004C20C7"/>
    <w:rsid w:val="004C2BE3"/>
    <w:rsid w:val="004C2ECE"/>
    <w:rsid w:val="004C37E4"/>
    <w:rsid w:val="004C5C54"/>
    <w:rsid w:val="004C6480"/>
    <w:rsid w:val="004D3618"/>
    <w:rsid w:val="004D3EA0"/>
    <w:rsid w:val="004D434F"/>
    <w:rsid w:val="004D5658"/>
    <w:rsid w:val="004D5B38"/>
    <w:rsid w:val="004D690C"/>
    <w:rsid w:val="004D763B"/>
    <w:rsid w:val="004E2AF5"/>
    <w:rsid w:val="004E39A0"/>
    <w:rsid w:val="004F2148"/>
    <w:rsid w:val="004F2470"/>
    <w:rsid w:val="004F597E"/>
    <w:rsid w:val="004F66E0"/>
    <w:rsid w:val="004F7080"/>
    <w:rsid w:val="005006AB"/>
    <w:rsid w:val="00503245"/>
    <w:rsid w:val="00504F2E"/>
    <w:rsid w:val="00506646"/>
    <w:rsid w:val="005073CF"/>
    <w:rsid w:val="00511571"/>
    <w:rsid w:val="00511F61"/>
    <w:rsid w:val="00511F96"/>
    <w:rsid w:val="00514ADE"/>
    <w:rsid w:val="005173DF"/>
    <w:rsid w:val="00517C67"/>
    <w:rsid w:val="0052004B"/>
    <w:rsid w:val="0052049F"/>
    <w:rsid w:val="0052105E"/>
    <w:rsid w:val="00521EB5"/>
    <w:rsid w:val="0052607B"/>
    <w:rsid w:val="005278F4"/>
    <w:rsid w:val="005308BC"/>
    <w:rsid w:val="00530A8D"/>
    <w:rsid w:val="005338E5"/>
    <w:rsid w:val="00535B2F"/>
    <w:rsid w:val="00536B5F"/>
    <w:rsid w:val="005405BE"/>
    <w:rsid w:val="0054186A"/>
    <w:rsid w:val="00542FC2"/>
    <w:rsid w:val="005440C1"/>
    <w:rsid w:val="005440FA"/>
    <w:rsid w:val="00544FD5"/>
    <w:rsid w:val="005451A4"/>
    <w:rsid w:val="005459C9"/>
    <w:rsid w:val="0054678E"/>
    <w:rsid w:val="00546CB9"/>
    <w:rsid w:val="00546DB2"/>
    <w:rsid w:val="005501F0"/>
    <w:rsid w:val="00550B13"/>
    <w:rsid w:val="0055404F"/>
    <w:rsid w:val="005545C5"/>
    <w:rsid w:val="0055491B"/>
    <w:rsid w:val="005556AB"/>
    <w:rsid w:val="00555703"/>
    <w:rsid w:val="005569F7"/>
    <w:rsid w:val="00562238"/>
    <w:rsid w:val="005623BA"/>
    <w:rsid w:val="0056348B"/>
    <w:rsid w:val="00563D4F"/>
    <w:rsid w:val="0056652B"/>
    <w:rsid w:val="0057010A"/>
    <w:rsid w:val="00570375"/>
    <w:rsid w:val="00572C90"/>
    <w:rsid w:val="005747C2"/>
    <w:rsid w:val="00575F5A"/>
    <w:rsid w:val="00584537"/>
    <w:rsid w:val="005852F4"/>
    <w:rsid w:val="00585793"/>
    <w:rsid w:val="00585E59"/>
    <w:rsid w:val="00587AC1"/>
    <w:rsid w:val="00587ECA"/>
    <w:rsid w:val="00591EE5"/>
    <w:rsid w:val="00592070"/>
    <w:rsid w:val="00593146"/>
    <w:rsid w:val="005933A4"/>
    <w:rsid w:val="00594111"/>
    <w:rsid w:val="00595833"/>
    <w:rsid w:val="005A146B"/>
    <w:rsid w:val="005A2E5E"/>
    <w:rsid w:val="005A475D"/>
    <w:rsid w:val="005B0739"/>
    <w:rsid w:val="005B268D"/>
    <w:rsid w:val="005B396D"/>
    <w:rsid w:val="005B5572"/>
    <w:rsid w:val="005B6836"/>
    <w:rsid w:val="005C0310"/>
    <w:rsid w:val="005C3848"/>
    <w:rsid w:val="005C470A"/>
    <w:rsid w:val="005C69C0"/>
    <w:rsid w:val="005D2B81"/>
    <w:rsid w:val="005D4E79"/>
    <w:rsid w:val="005D5A7E"/>
    <w:rsid w:val="005D65A7"/>
    <w:rsid w:val="005E3378"/>
    <w:rsid w:val="005E759A"/>
    <w:rsid w:val="005E7E87"/>
    <w:rsid w:val="005F0236"/>
    <w:rsid w:val="005F15A2"/>
    <w:rsid w:val="005F3402"/>
    <w:rsid w:val="006000D2"/>
    <w:rsid w:val="00600127"/>
    <w:rsid w:val="00601503"/>
    <w:rsid w:val="00604457"/>
    <w:rsid w:val="0060447E"/>
    <w:rsid w:val="00604901"/>
    <w:rsid w:val="00605242"/>
    <w:rsid w:val="00605F95"/>
    <w:rsid w:val="0061111B"/>
    <w:rsid w:val="00615909"/>
    <w:rsid w:val="006174A5"/>
    <w:rsid w:val="006200CE"/>
    <w:rsid w:val="00620689"/>
    <w:rsid w:val="00620739"/>
    <w:rsid w:val="00620B20"/>
    <w:rsid w:val="00623A87"/>
    <w:rsid w:val="00625782"/>
    <w:rsid w:val="006257F3"/>
    <w:rsid w:val="0063258D"/>
    <w:rsid w:val="00634685"/>
    <w:rsid w:val="0063736F"/>
    <w:rsid w:val="00640503"/>
    <w:rsid w:val="0064724D"/>
    <w:rsid w:val="00647F2B"/>
    <w:rsid w:val="0065047C"/>
    <w:rsid w:val="00650BDF"/>
    <w:rsid w:val="0065119C"/>
    <w:rsid w:val="006513D1"/>
    <w:rsid w:val="006514D3"/>
    <w:rsid w:val="00652DB9"/>
    <w:rsid w:val="00652F3C"/>
    <w:rsid w:val="00653CB4"/>
    <w:rsid w:val="006549FC"/>
    <w:rsid w:val="00654DD3"/>
    <w:rsid w:val="006554AE"/>
    <w:rsid w:val="006560F5"/>
    <w:rsid w:val="00657788"/>
    <w:rsid w:val="00660E0F"/>
    <w:rsid w:val="00663B40"/>
    <w:rsid w:val="00665520"/>
    <w:rsid w:val="006678D1"/>
    <w:rsid w:val="00667FBD"/>
    <w:rsid w:val="00670007"/>
    <w:rsid w:val="006708BE"/>
    <w:rsid w:val="006723F0"/>
    <w:rsid w:val="00672E85"/>
    <w:rsid w:val="0067501E"/>
    <w:rsid w:val="00676D0E"/>
    <w:rsid w:val="006778A0"/>
    <w:rsid w:val="00677B59"/>
    <w:rsid w:val="00677DEB"/>
    <w:rsid w:val="00677DFA"/>
    <w:rsid w:val="0068073F"/>
    <w:rsid w:val="006820B2"/>
    <w:rsid w:val="00683213"/>
    <w:rsid w:val="006833F9"/>
    <w:rsid w:val="00685EF6"/>
    <w:rsid w:val="006861EA"/>
    <w:rsid w:val="00686C93"/>
    <w:rsid w:val="00686DB2"/>
    <w:rsid w:val="006904B8"/>
    <w:rsid w:val="00691760"/>
    <w:rsid w:val="00695894"/>
    <w:rsid w:val="0069633B"/>
    <w:rsid w:val="006A11B5"/>
    <w:rsid w:val="006A3805"/>
    <w:rsid w:val="006A6ED6"/>
    <w:rsid w:val="006A71E0"/>
    <w:rsid w:val="006A75CB"/>
    <w:rsid w:val="006B095D"/>
    <w:rsid w:val="006B141B"/>
    <w:rsid w:val="006B474E"/>
    <w:rsid w:val="006B6E1C"/>
    <w:rsid w:val="006C06E1"/>
    <w:rsid w:val="006C41E8"/>
    <w:rsid w:val="006C5F20"/>
    <w:rsid w:val="006D03A4"/>
    <w:rsid w:val="006D16D2"/>
    <w:rsid w:val="006D2A37"/>
    <w:rsid w:val="006D2A49"/>
    <w:rsid w:val="006D45BB"/>
    <w:rsid w:val="006D7115"/>
    <w:rsid w:val="006E3F91"/>
    <w:rsid w:val="006E4E4C"/>
    <w:rsid w:val="006E6014"/>
    <w:rsid w:val="006E62ED"/>
    <w:rsid w:val="006F1B8D"/>
    <w:rsid w:val="006F201F"/>
    <w:rsid w:val="006F41CA"/>
    <w:rsid w:val="006F611E"/>
    <w:rsid w:val="00700DE5"/>
    <w:rsid w:val="00701C67"/>
    <w:rsid w:val="007028D6"/>
    <w:rsid w:val="007030DD"/>
    <w:rsid w:val="007036AE"/>
    <w:rsid w:val="00703EC3"/>
    <w:rsid w:val="00704F87"/>
    <w:rsid w:val="00705516"/>
    <w:rsid w:val="00705C0A"/>
    <w:rsid w:val="00705D79"/>
    <w:rsid w:val="00711675"/>
    <w:rsid w:val="007118C0"/>
    <w:rsid w:val="007118D7"/>
    <w:rsid w:val="00712CDF"/>
    <w:rsid w:val="007212B6"/>
    <w:rsid w:val="0072171E"/>
    <w:rsid w:val="007225DD"/>
    <w:rsid w:val="0072301B"/>
    <w:rsid w:val="00725FBA"/>
    <w:rsid w:val="007326C6"/>
    <w:rsid w:val="007340A0"/>
    <w:rsid w:val="007348C8"/>
    <w:rsid w:val="0073584D"/>
    <w:rsid w:val="00740967"/>
    <w:rsid w:val="00741374"/>
    <w:rsid w:val="00741DC1"/>
    <w:rsid w:val="00744D3C"/>
    <w:rsid w:val="0074670B"/>
    <w:rsid w:val="00752416"/>
    <w:rsid w:val="00752707"/>
    <w:rsid w:val="0075295B"/>
    <w:rsid w:val="007531DD"/>
    <w:rsid w:val="00753C2B"/>
    <w:rsid w:val="00753FF6"/>
    <w:rsid w:val="00756B7C"/>
    <w:rsid w:val="00760FFA"/>
    <w:rsid w:val="007623AA"/>
    <w:rsid w:val="007624D7"/>
    <w:rsid w:val="0077204F"/>
    <w:rsid w:val="00772861"/>
    <w:rsid w:val="00772F9F"/>
    <w:rsid w:val="0077326F"/>
    <w:rsid w:val="00773C9B"/>
    <w:rsid w:val="0077444F"/>
    <w:rsid w:val="007754F6"/>
    <w:rsid w:val="0077585C"/>
    <w:rsid w:val="00775A1C"/>
    <w:rsid w:val="00776747"/>
    <w:rsid w:val="00781E69"/>
    <w:rsid w:val="0078472D"/>
    <w:rsid w:val="00785838"/>
    <w:rsid w:val="00786031"/>
    <w:rsid w:val="00787AF1"/>
    <w:rsid w:val="00791183"/>
    <w:rsid w:val="00791956"/>
    <w:rsid w:val="0079312A"/>
    <w:rsid w:val="007935D9"/>
    <w:rsid w:val="007A237C"/>
    <w:rsid w:val="007A298A"/>
    <w:rsid w:val="007A2CB9"/>
    <w:rsid w:val="007A3011"/>
    <w:rsid w:val="007A436E"/>
    <w:rsid w:val="007A586E"/>
    <w:rsid w:val="007A6064"/>
    <w:rsid w:val="007A698D"/>
    <w:rsid w:val="007B0143"/>
    <w:rsid w:val="007B06AD"/>
    <w:rsid w:val="007B1D00"/>
    <w:rsid w:val="007B2DC8"/>
    <w:rsid w:val="007B44F6"/>
    <w:rsid w:val="007B5FA8"/>
    <w:rsid w:val="007B75B1"/>
    <w:rsid w:val="007C1F5A"/>
    <w:rsid w:val="007C2B29"/>
    <w:rsid w:val="007C2B54"/>
    <w:rsid w:val="007C448D"/>
    <w:rsid w:val="007C4F16"/>
    <w:rsid w:val="007C5ADA"/>
    <w:rsid w:val="007C73AA"/>
    <w:rsid w:val="007C7A02"/>
    <w:rsid w:val="007C7D64"/>
    <w:rsid w:val="007C7F06"/>
    <w:rsid w:val="007D1882"/>
    <w:rsid w:val="007D244F"/>
    <w:rsid w:val="007D3EB0"/>
    <w:rsid w:val="007D408B"/>
    <w:rsid w:val="007D56AB"/>
    <w:rsid w:val="007D732A"/>
    <w:rsid w:val="007D7833"/>
    <w:rsid w:val="007E5503"/>
    <w:rsid w:val="007E6516"/>
    <w:rsid w:val="007E790C"/>
    <w:rsid w:val="007F1C2A"/>
    <w:rsid w:val="007F3E29"/>
    <w:rsid w:val="007F4554"/>
    <w:rsid w:val="007F68B1"/>
    <w:rsid w:val="007F799E"/>
    <w:rsid w:val="00801919"/>
    <w:rsid w:val="0080464F"/>
    <w:rsid w:val="00805144"/>
    <w:rsid w:val="0080696F"/>
    <w:rsid w:val="00806FE3"/>
    <w:rsid w:val="008076CE"/>
    <w:rsid w:val="008078A4"/>
    <w:rsid w:val="00812858"/>
    <w:rsid w:val="008133F2"/>
    <w:rsid w:val="008134B9"/>
    <w:rsid w:val="00814CB0"/>
    <w:rsid w:val="00814CF0"/>
    <w:rsid w:val="008152CC"/>
    <w:rsid w:val="008153F2"/>
    <w:rsid w:val="00815DAC"/>
    <w:rsid w:val="0081790A"/>
    <w:rsid w:val="00817A5C"/>
    <w:rsid w:val="008233B9"/>
    <w:rsid w:val="00824D48"/>
    <w:rsid w:val="008317B0"/>
    <w:rsid w:val="00831B23"/>
    <w:rsid w:val="0083412A"/>
    <w:rsid w:val="008346CF"/>
    <w:rsid w:val="00834A8A"/>
    <w:rsid w:val="00835790"/>
    <w:rsid w:val="00835B3F"/>
    <w:rsid w:val="008369B7"/>
    <w:rsid w:val="00836C57"/>
    <w:rsid w:val="00841FDC"/>
    <w:rsid w:val="008425CC"/>
    <w:rsid w:val="0084267D"/>
    <w:rsid w:val="0084362F"/>
    <w:rsid w:val="00843F78"/>
    <w:rsid w:val="00844DF4"/>
    <w:rsid w:val="00845BD2"/>
    <w:rsid w:val="00847C8E"/>
    <w:rsid w:val="008509CC"/>
    <w:rsid w:val="00850D84"/>
    <w:rsid w:val="008510DF"/>
    <w:rsid w:val="0085154B"/>
    <w:rsid w:val="0085335C"/>
    <w:rsid w:val="00853AF0"/>
    <w:rsid w:val="00854254"/>
    <w:rsid w:val="008542E8"/>
    <w:rsid w:val="008557B3"/>
    <w:rsid w:val="00855942"/>
    <w:rsid w:val="00855DE1"/>
    <w:rsid w:val="00857213"/>
    <w:rsid w:val="00860CFE"/>
    <w:rsid w:val="00861D59"/>
    <w:rsid w:val="00863CB7"/>
    <w:rsid w:val="00864B4D"/>
    <w:rsid w:val="00864F5F"/>
    <w:rsid w:val="00865651"/>
    <w:rsid w:val="00866AA0"/>
    <w:rsid w:val="008779BF"/>
    <w:rsid w:val="00880745"/>
    <w:rsid w:val="0088385B"/>
    <w:rsid w:val="00884A65"/>
    <w:rsid w:val="00884C6C"/>
    <w:rsid w:val="00885305"/>
    <w:rsid w:val="00885462"/>
    <w:rsid w:val="00885516"/>
    <w:rsid w:val="0088719A"/>
    <w:rsid w:val="00887979"/>
    <w:rsid w:val="00887DB8"/>
    <w:rsid w:val="0089173E"/>
    <w:rsid w:val="0089222B"/>
    <w:rsid w:val="00893701"/>
    <w:rsid w:val="008939B6"/>
    <w:rsid w:val="00893A9A"/>
    <w:rsid w:val="008943FD"/>
    <w:rsid w:val="008A6903"/>
    <w:rsid w:val="008A6E32"/>
    <w:rsid w:val="008B15A0"/>
    <w:rsid w:val="008B1F55"/>
    <w:rsid w:val="008B2D17"/>
    <w:rsid w:val="008B4C3C"/>
    <w:rsid w:val="008B4F95"/>
    <w:rsid w:val="008B5EF8"/>
    <w:rsid w:val="008C002B"/>
    <w:rsid w:val="008C1F5B"/>
    <w:rsid w:val="008C2017"/>
    <w:rsid w:val="008C2512"/>
    <w:rsid w:val="008C5A40"/>
    <w:rsid w:val="008C6D5A"/>
    <w:rsid w:val="008C74A7"/>
    <w:rsid w:val="008D055F"/>
    <w:rsid w:val="008D1292"/>
    <w:rsid w:val="008D1321"/>
    <w:rsid w:val="008D5989"/>
    <w:rsid w:val="008D61D7"/>
    <w:rsid w:val="008D6E88"/>
    <w:rsid w:val="008E0DF6"/>
    <w:rsid w:val="008E1CBB"/>
    <w:rsid w:val="008E237F"/>
    <w:rsid w:val="008E3E07"/>
    <w:rsid w:val="008E4D89"/>
    <w:rsid w:val="008E5141"/>
    <w:rsid w:val="008E6C21"/>
    <w:rsid w:val="008F070B"/>
    <w:rsid w:val="008F0D20"/>
    <w:rsid w:val="008F1132"/>
    <w:rsid w:val="008F5053"/>
    <w:rsid w:val="008F6F13"/>
    <w:rsid w:val="008F7263"/>
    <w:rsid w:val="00901C29"/>
    <w:rsid w:val="00911532"/>
    <w:rsid w:val="00914F48"/>
    <w:rsid w:val="00916D38"/>
    <w:rsid w:val="009172A8"/>
    <w:rsid w:val="009222DA"/>
    <w:rsid w:val="00926EB3"/>
    <w:rsid w:val="00927D87"/>
    <w:rsid w:val="00932271"/>
    <w:rsid w:val="0093243F"/>
    <w:rsid w:val="00942395"/>
    <w:rsid w:val="00942E44"/>
    <w:rsid w:val="009449C3"/>
    <w:rsid w:val="0094532A"/>
    <w:rsid w:val="0094677E"/>
    <w:rsid w:val="00951D72"/>
    <w:rsid w:val="009560DB"/>
    <w:rsid w:val="00957823"/>
    <w:rsid w:val="00960C77"/>
    <w:rsid w:val="00961300"/>
    <w:rsid w:val="00964551"/>
    <w:rsid w:val="0096532E"/>
    <w:rsid w:val="00966E5F"/>
    <w:rsid w:val="009709A8"/>
    <w:rsid w:val="00973138"/>
    <w:rsid w:val="00976045"/>
    <w:rsid w:val="00976D24"/>
    <w:rsid w:val="00976D6C"/>
    <w:rsid w:val="009776E7"/>
    <w:rsid w:val="009823F8"/>
    <w:rsid w:val="009830A7"/>
    <w:rsid w:val="00986872"/>
    <w:rsid w:val="00993BC5"/>
    <w:rsid w:val="009946A6"/>
    <w:rsid w:val="009A3201"/>
    <w:rsid w:val="009A32A4"/>
    <w:rsid w:val="009A4D29"/>
    <w:rsid w:val="009A6D43"/>
    <w:rsid w:val="009B1D5B"/>
    <w:rsid w:val="009B28FA"/>
    <w:rsid w:val="009B6455"/>
    <w:rsid w:val="009B6810"/>
    <w:rsid w:val="009B756A"/>
    <w:rsid w:val="009C1587"/>
    <w:rsid w:val="009C66B0"/>
    <w:rsid w:val="009C6BD8"/>
    <w:rsid w:val="009C6F38"/>
    <w:rsid w:val="009D1D88"/>
    <w:rsid w:val="009D1F80"/>
    <w:rsid w:val="009D31C4"/>
    <w:rsid w:val="009D572E"/>
    <w:rsid w:val="009D6DD5"/>
    <w:rsid w:val="009E033D"/>
    <w:rsid w:val="009E276E"/>
    <w:rsid w:val="009E3191"/>
    <w:rsid w:val="009E3FDA"/>
    <w:rsid w:val="009E5611"/>
    <w:rsid w:val="009E613C"/>
    <w:rsid w:val="009E6E5A"/>
    <w:rsid w:val="009F0535"/>
    <w:rsid w:val="009F093B"/>
    <w:rsid w:val="009F2023"/>
    <w:rsid w:val="009F24BE"/>
    <w:rsid w:val="009F34BC"/>
    <w:rsid w:val="009F4E2F"/>
    <w:rsid w:val="009F766E"/>
    <w:rsid w:val="009F77D4"/>
    <w:rsid w:val="00A00C9B"/>
    <w:rsid w:val="00A0145E"/>
    <w:rsid w:val="00A055E9"/>
    <w:rsid w:val="00A05D48"/>
    <w:rsid w:val="00A05D97"/>
    <w:rsid w:val="00A06EFE"/>
    <w:rsid w:val="00A10DB6"/>
    <w:rsid w:val="00A1273B"/>
    <w:rsid w:val="00A12D64"/>
    <w:rsid w:val="00A13034"/>
    <w:rsid w:val="00A13987"/>
    <w:rsid w:val="00A17F13"/>
    <w:rsid w:val="00A212BE"/>
    <w:rsid w:val="00A2394F"/>
    <w:rsid w:val="00A24615"/>
    <w:rsid w:val="00A26544"/>
    <w:rsid w:val="00A277B0"/>
    <w:rsid w:val="00A34F81"/>
    <w:rsid w:val="00A36336"/>
    <w:rsid w:val="00A36ED7"/>
    <w:rsid w:val="00A37014"/>
    <w:rsid w:val="00A373D2"/>
    <w:rsid w:val="00A377A3"/>
    <w:rsid w:val="00A4064A"/>
    <w:rsid w:val="00A406FC"/>
    <w:rsid w:val="00A40702"/>
    <w:rsid w:val="00A40B7D"/>
    <w:rsid w:val="00A41E11"/>
    <w:rsid w:val="00A421B1"/>
    <w:rsid w:val="00A42C0B"/>
    <w:rsid w:val="00A43D36"/>
    <w:rsid w:val="00A4654E"/>
    <w:rsid w:val="00A46F4E"/>
    <w:rsid w:val="00A47BA1"/>
    <w:rsid w:val="00A47DDB"/>
    <w:rsid w:val="00A50BF8"/>
    <w:rsid w:val="00A526AC"/>
    <w:rsid w:val="00A56B76"/>
    <w:rsid w:val="00A60EEB"/>
    <w:rsid w:val="00A614B0"/>
    <w:rsid w:val="00A628EA"/>
    <w:rsid w:val="00A63468"/>
    <w:rsid w:val="00A66A99"/>
    <w:rsid w:val="00A671FF"/>
    <w:rsid w:val="00A70A3B"/>
    <w:rsid w:val="00A70BF6"/>
    <w:rsid w:val="00A70DCA"/>
    <w:rsid w:val="00A7217B"/>
    <w:rsid w:val="00A726E9"/>
    <w:rsid w:val="00A7725D"/>
    <w:rsid w:val="00A803C3"/>
    <w:rsid w:val="00A806A4"/>
    <w:rsid w:val="00A80873"/>
    <w:rsid w:val="00A81B56"/>
    <w:rsid w:val="00A81E86"/>
    <w:rsid w:val="00A84452"/>
    <w:rsid w:val="00A86A30"/>
    <w:rsid w:val="00A9047A"/>
    <w:rsid w:val="00A96FBE"/>
    <w:rsid w:val="00A97442"/>
    <w:rsid w:val="00AA312F"/>
    <w:rsid w:val="00AA41F7"/>
    <w:rsid w:val="00AA42BA"/>
    <w:rsid w:val="00AA5D3D"/>
    <w:rsid w:val="00AA6379"/>
    <w:rsid w:val="00AA7B71"/>
    <w:rsid w:val="00AA7E27"/>
    <w:rsid w:val="00AB0017"/>
    <w:rsid w:val="00AB0884"/>
    <w:rsid w:val="00AB152D"/>
    <w:rsid w:val="00AB4E22"/>
    <w:rsid w:val="00AB53E5"/>
    <w:rsid w:val="00AB5FAF"/>
    <w:rsid w:val="00AB6144"/>
    <w:rsid w:val="00AB79DD"/>
    <w:rsid w:val="00AC048E"/>
    <w:rsid w:val="00AC0915"/>
    <w:rsid w:val="00AC1B00"/>
    <w:rsid w:val="00AC1F30"/>
    <w:rsid w:val="00AC3000"/>
    <w:rsid w:val="00AC3DB5"/>
    <w:rsid w:val="00AC44C6"/>
    <w:rsid w:val="00AC4B4E"/>
    <w:rsid w:val="00AC4C25"/>
    <w:rsid w:val="00AC57DE"/>
    <w:rsid w:val="00AC67EA"/>
    <w:rsid w:val="00AD08F3"/>
    <w:rsid w:val="00AD1687"/>
    <w:rsid w:val="00AD2EE5"/>
    <w:rsid w:val="00AD3C8E"/>
    <w:rsid w:val="00AD7EC9"/>
    <w:rsid w:val="00AE25E6"/>
    <w:rsid w:val="00AE64C0"/>
    <w:rsid w:val="00AE725D"/>
    <w:rsid w:val="00AE781D"/>
    <w:rsid w:val="00AF56AD"/>
    <w:rsid w:val="00AF73AF"/>
    <w:rsid w:val="00AF77D6"/>
    <w:rsid w:val="00B000EF"/>
    <w:rsid w:val="00B05D88"/>
    <w:rsid w:val="00B06FC6"/>
    <w:rsid w:val="00B1397B"/>
    <w:rsid w:val="00B15C34"/>
    <w:rsid w:val="00B21B97"/>
    <w:rsid w:val="00B3260C"/>
    <w:rsid w:val="00B329D8"/>
    <w:rsid w:val="00B3394A"/>
    <w:rsid w:val="00B34264"/>
    <w:rsid w:val="00B34B87"/>
    <w:rsid w:val="00B365A3"/>
    <w:rsid w:val="00B41460"/>
    <w:rsid w:val="00B4181B"/>
    <w:rsid w:val="00B4375C"/>
    <w:rsid w:val="00B473A6"/>
    <w:rsid w:val="00B47BF1"/>
    <w:rsid w:val="00B50496"/>
    <w:rsid w:val="00B50851"/>
    <w:rsid w:val="00B517A9"/>
    <w:rsid w:val="00B51D71"/>
    <w:rsid w:val="00B52163"/>
    <w:rsid w:val="00B52A52"/>
    <w:rsid w:val="00B52B2E"/>
    <w:rsid w:val="00B5355D"/>
    <w:rsid w:val="00B53E26"/>
    <w:rsid w:val="00B53FC1"/>
    <w:rsid w:val="00B55394"/>
    <w:rsid w:val="00B5792C"/>
    <w:rsid w:val="00B57B0B"/>
    <w:rsid w:val="00B62AFA"/>
    <w:rsid w:val="00B62F3A"/>
    <w:rsid w:val="00B6364F"/>
    <w:rsid w:val="00B643D5"/>
    <w:rsid w:val="00B64F59"/>
    <w:rsid w:val="00B660ED"/>
    <w:rsid w:val="00B66E86"/>
    <w:rsid w:val="00B67736"/>
    <w:rsid w:val="00B677C3"/>
    <w:rsid w:val="00B70F30"/>
    <w:rsid w:val="00B72A40"/>
    <w:rsid w:val="00B73A2E"/>
    <w:rsid w:val="00B7563A"/>
    <w:rsid w:val="00B75691"/>
    <w:rsid w:val="00B771EA"/>
    <w:rsid w:val="00B80952"/>
    <w:rsid w:val="00B81947"/>
    <w:rsid w:val="00B83538"/>
    <w:rsid w:val="00B84792"/>
    <w:rsid w:val="00B84E8F"/>
    <w:rsid w:val="00B86589"/>
    <w:rsid w:val="00B90D23"/>
    <w:rsid w:val="00B91E41"/>
    <w:rsid w:val="00B9278E"/>
    <w:rsid w:val="00B9366D"/>
    <w:rsid w:val="00B95910"/>
    <w:rsid w:val="00BA1003"/>
    <w:rsid w:val="00BA1612"/>
    <w:rsid w:val="00BA3579"/>
    <w:rsid w:val="00BA39C3"/>
    <w:rsid w:val="00BA4AF9"/>
    <w:rsid w:val="00BA6B4A"/>
    <w:rsid w:val="00BA7337"/>
    <w:rsid w:val="00BA7614"/>
    <w:rsid w:val="00BB32AE"/>
    <w:rsid w:val="00BB56AE"/>
    <w:rsid w:val="00BB572E"/>
    <w:rsid w:val="00BC3252"/>
    <w:rsid w:val="00BC55D7"/>
    <w:rsid w:val="00BC5BDE"/>
    <w:rsid w:val="00BC7320"/>
    <w:rsid w:val="00BC78D1"/>
    <w:rsid w:val="00BD357F"/>
    <w:rsid w:val="00BD5CAA"/>
    <w:rsid w:val="00BD770E"/>
    <w:rsid w:val="00BE132F"/>
    <w:rsid w:val="00BE1DE5"/>
    <w:rsid w:val="00BE23F0"/>
    <w:rsid w:val="00BF1400"/>
    <w:rsid w:val="00BF3AAB"/>
    <w:rsid w:val="00BF4389"/>
    <w:rsid w:val="00C06880"/>
    <w:rsid w:val="00C11C42"/>
    <w:rsid w:val="00C12AA8"/>
    <w:rsid w:val="00C13C08"/>
    <w:rsid w:val="00C14D95"/>
    <w:rsid w:val="00C15B8C"/>
    <w:rsid w:val="00C16303"/>
    <w:rsid w:val="00C171AC"/>
    <w:rsid w:val="00C20093"/>
    <w:rsid w:val="00C22619"/>
    <w:rsid w:val="00C2315D"/>
    <w:rsid w:val="00C2361C"/>
    <w:rsid w:val="00C26B5C"/>
    <w:rsid w:val="00C272DA"/>
    <w:rsid w:val="00C328E3"/>
    <w:rsid w:val="00C3295C"/>
    <w:rsid w:val="00C35B4F"/>
    <w:rsid w:val="00C36382"/>
    <w:rsid w:val="00C40835"/>
    <w:rsid w:val="00C41016"/>
    <w:rsid w:val="00C42902"/>
    <w:rsid w:val="00C43EF0"/>
    <w:rsid w:val="00C44406"/>
    <w:rsid w:val="00C44BFC"/>
    <w:rsid w:val="00C46BDD"/>
    <w:rsid w:val="00C5079D"/>
    <w:rsid w:val="00C50832"/>
    <w:rsid w:val="00C5196E"/>
    <w:rsid w:val="00C527C6"/>
    <w:rsid w:val="00C55A76"/>
    <w:rsid w:val="00C57E03"/>
    <w:rsid w:val="00C602BD"/>
    <w:rsid w:val="00C60B49"/>
    <w:rsid w:val="00C62150"/>
    <w:rsid w:val="00C625AC"/>
    <w:rsid w:val="00C62892"/>
    <w:rsid w:val="00C653E1"/>
    <w:rsid w:val="00C66A6A"/>
    <w:rsid w:val="00C66C24"/>
    <w:rsid w:val="00C71B90"/>
    <w:rsid w:val="00C72CD5"/>
    <w:rsid w:val="00C739A3"/>
    <w:rsid w:val="00C740CA"/>
    <w:rsid w:val="00C7515C"/>
    <w:rsid w:val="00C761B4"/>
    <w:rsid w:val="00C7628B"/>
    <w:rsid w:val="00C80CA0"/>
    <w:rsid w:val="00C81A8C"/>
    <w:rsid w:val="00C8337F"/>
    <w:rsid w:val="00C85887"/>
    <w:rsid w:val="00C905C1"/>
    <w:rsid w:val="00C90A18"/>
    <w:rsid w:val="00C919FD"/>
    <w:rsid w:val="00C928AF"/>
    <w:rsid w:val="00C9729C"/>
    <w:rsid w:val="00C97E16"/>
    <w:rsid w:val="00CA1BD6"/>
    <w:rsid w:val="00CA1E25"/>
    <w:rsid w:val="00CA31B9"/>
    <w:rsid w:val="00CA354C"/>
    <w:rsid w:val="00CA3C4B"/>
    <w:rsid w:val="00CA7897"/>
    <w:rsid w:val="00CB2587"/>
    <w:rsid w:val="00CB3177"/>
    <w:rsid w:val="00CB76CD"/>
    <w:rsid w:val="00CC08DB"/>
    <w:rsid w:val="00CC0B16"/>
    <w:rsid w:val="00CC1D21"/>
    <w:rsid w:val="00CC2D47"/>
    <w:rsid w:val="00CC30D7"/>
    <w:rsid w:val="00CC537B"/>
    <w:rsid w:val="00CC59D8"/>
    <w:rsid w:val="00CC5BF3"/>
    <w:rsid w:val="00CC7F5F"/>
    <w:rsid w:val="00CD1C55"/>
    <w:rsid w:val="00CD31E7"/>
    <w:rsid w:val="00CD3A65"/>
    <w:rsid w:val="00CD3A99"/>
    <w:rsid w:val="00CD6D58"/>
    <w:rsid w:val="00CE10AD"/>
    <w:rsid w:val="00CE2530"/>
    <w:rsid w:val="00CE2852"/>
    <w:rsid w:val="00CE510F"/>
    <w:rsid w:val="00CE54FC"/>
    <w:rsid w:val="00CE6EE0"/>
    <w:rsid w:val="00CF1E18"/>
    <w:rsid w:val="00CF5D0C"/>
    <w:rsid w:val="00CF6A67"/>
    <w:rsid w:val="00CF79E1"/>
    <w:rsid w:val="00D03D5F"/>
    <w:rsid w:val="00D046D9"/>
    <w:rsid w:val="00D10109"/>
    <w:rsid w:val="00D10BAB"/>
    <w:rsid w:val="00D1374D"/>
    <w:rsid w:val="00D138B6"/>
    <w:rsid w:val="00D13DD2"/>
    <w:rsid w:val="00D14073"/>
    <w:rsid w:val="00D20D75"/>
    <w:rsid w:val="00D212FB"/>
    <w:rsid w:val="00D21718"/>
    <w:rsid w:val="00D21CC6"/>
    <w:rsid w:val="00D24B2F"/>
    <w:rsid w:val="00D27C0A"/>
    <w:rsid w:val="00D31390"/>
    <w:rsid w:val="00D31542"/>
    <w:rsid w:val="00D341D3"/>
    <w:rsid w:val="00D3457C"/>
    <w:rsid w:val="00D36EDA"/>
    <w:rsid w:val="00D41278"/>
    <w:rsid w:val="00D415E9"/>
    <w:rsid w:val="00D416A2"/>
    <w:rsid w:val="00D41EE4"/>
    <w:rsid w:val="00D44867"/>
    <w:rsid w:val="00D44A46"/>
    <w:rsid w:val="00D47255"/>
    <w:rsid w:val="00D4752C"/>
    <w:rsid w:val="00D475D8"/>
    <w:rsid w:val="00D60D47"/>
    <w:rsid w:val="00D629E3"/>
    <w:rsid w:val="00D64EE6"/>
    <w:rsid w:val="00D654EB"/>
    <w:rsid w:val="00D67DCE"/>
    <w:rsid w:val="00D705DD"/>
    <w:rsid w:val="00D70950"/>
    <w:rsid w:val="00D71609"/>
    <w:rsid w:val="00D71E3F"/>
    <w:rsid w:val="00D71FCE"/>
    <w:rsid w:val="00D722E7"/>
    <w:rsid w:val="00D76DFA"/>
    <w:rsid w:val="00D76EDC"/>
    <w:rsid w:val="00D77C27"/>
    <w:rsid w:val="00D806E4"/>
    <w:rsid w:val="00D8545F"/>
    <w:rsid w:val="00D8582C"/>
    <w:rsid w:val="00D85AD9"/>
    <w:rsid w:val="00D877A5"/>
    <w:rsid w:val="00D90CCE"/>
    <w:rsid w:val="00D91140"/>
    <w:rsid w:val="00D91F6A"/>
    <w:rsid w:val="00D92B52"/>
    <w:rsid w:val="00D93062"/>
    <w:rsid w:val="00D9516A"/>
    <w:rsid w:val="00D958B1"/>
    <w:rsid w:val="00D96D0C"/>
    <w:rsid w:val="00D97AFC"/>
    <w:rsid w:val="00DA0A0C"/>
    <w:rsid w:val="00DA3687"/>
    <w:rsid w:val="00DA3B3E"/>
    <w:rsid w:val="00DA456E"/>
    <w:rsid w:val="00DA4B30"/>
    <w:rsid w:val="00DB10C2"/>
    <w:rsid w:val="00DB1C16"/>
    <w:rsid w:val="00DB2A78"/>
    <w:rsid w:val="00DB39EB"/>
    <w:rsid w:val="00DB4114"/>
    <w:rsid w:val="00DC2F46"/>
    <w:rsid w:val="00DC70BB"/>
    <w:rsid w:val="00DC7E93"/>
    <w:rsid w:val="00DD2362"/>
    <w:rsid w:val="00DD3E6C"/>
    <w:rsid w:val="00DD4572"/>
    <w:rsid w:val="00DD5EFF"/>
    <w:rsid w:val="00DD653B"/>
    <w:rsid w:val="00DD6DDC"/>
    <w:rsid w:val="00DD70F5"/>
    <w:rsid w:val="00DD755B"/>
    <w:rsid w:val="00DD7C9B"/>
    <w:rsid w:val="00DE0AAA"/>
    <w:rsid w:val="00DE0E44"/>
    <w:rsid w:val="00DE51E6"/>
    <w:rsid w:val="00DE5AEB"/>
    <w:rsid w:val="00DE6BB7"/>
    <w:rsid w:val="00DE72F3"/>
    <w:rsid w:val="00DF2E2F"/>
    <w:rsid w:val="00DF3DA3"/>
    <w:rsid w:val="00DF4353"/>
    <w:rsid w:val="00DF609E"/>
    <w:rsid w:val="00DF657F"/>
    <w:rsid w:val="00E017E5"/>
    <w:rsid w:val="00E067FC"/>
    <w:rsid w:val="00E068B0"/>
    <w:rsid w:val="00E10BD7"/>
    <w:rsid w:val="00E11606"/>
    <w:rsid w:val="00E176DA"/>
    <w:rsid w:val="00E20758"/>
    <w:rsid w:val="00E23A35"/>
    <w:rsid w:val="00E25B89"/>
    <w:rsid w:val="00E32172"/>
    <w:rsid w:val="00E32550"/>
    <w:rsid w:val="00E352F3"/>
    <w:rsid w:val="00E35BD3"/>
    <w:rsid w:val="00E35DB0"/>
    <w:rsid w:val="00E3772D"/>
    <w:rsid w:val="00E40CF0"/>
    <w:rsid w:val="00E40FE8"/>
    <w:rsid w:val="00E421B5"/>
    <w:rsid w:val="00E477BD"/>
    <w:rsid w:val="00E50F42"/>
    <w:rsid w:val="00E51ADD"/>
    <w:rsid w:val="00E52718"/>
    <w:rsid w:val="00E53F0E"/>
    <w:rsid w:val="00E548B3"/>
    <w:rsid w:val="00E57E23"/>
    <w:rsid w:val="00E617A1"/>
    <w:rsid w:val="00E61C6F"/>
    <w:rsid w:val="00E66533"/>
    <w:rsid w:val="00E71811"/>
    <w:rsid w:val="00E758D7"/>
    <w:rsid w:val="00E7677F"/>
    <w:rsid w:val="00E76925"/>
    <w:rsid w:val="00E76E21"/>
    <w:rsid w:val="00E77247"/>
    <w:rsid w:val="00E8066F"/>
    <w:rsid w:val="00E80735"/>
    <w:rsid w:val="00E8270A"/>
    <w:rsid w:val="00E90952"/>
    <w:rsid w:val="00E921D5"/>
    <w:rsid w:val="00E92EF8"/>
    <w:rsid w:val="00E94C02"/>
    <w:rsid w:val="00E9792B"/>
    <w:rsid w:val="00EA2F9E"/>
    <w:rsid w:val="00EA3C2B"/>
    <w:rsid w:val="00EA440C"/>
    <w:rsid w:val="00EA6374"/>
    <w:rsid w:val="00EB1668"/>
    <w:rsid w:val="00EB3CE7"/>
    <w:rsid w:val="00EB5648"/>
    <w:rsid w:val="00EB65DD"/>
    <w:rsid w:val="00EB6DC7"/>
    <w:rsid w:val="00EC2F52"/>
    <w:rsid w:val="00EC5090"/>
    <w:rsid w:val="00EC5845"/>
    <w:rsid w:val="00EC711E"/>
    <w:rsid w:val="00ED0BDB"/>
    <w:rsid w:val="00ED127D"/>
    <w:rsid w:val="00ED5D18"/>
    <w:rsid w:val="00ED5D92"/>
    <w:rsid w:val="00EE31E9"/>
    <w:rsid w:val="00EE3245"/>
    <w:rsid w:val="00EE7BAF"/>
    <w:rsid w:val="00EF01ED"/>
    <w:rsid w:val="00EF2D80"/>
    <w:rsid w:val="00EF39D2"/>
    <w:rsid w:val="00EF3B5C"/>
    <w:rsid w:val="00EF71F1"/>
    <w:rsid w:val="00EF7E85"/>
    <w:rsid w:val="00F00595"/>
    <w:rsid w:val="00F02779"/>
    <w:rsid w:val="00F02A20"/>
    <w:rsid w:val="00F02FDF"/>
    <w:rsid w:val="00F033CD"/>
    <w:rsid w:val="00F05344"/>
    <w:rsid w:val="00F054B3"/>
    <w:rsid w:val="00F06327"/>
    <w:rsid w:val="00F0640C"/>
    <w:rsid w:val="00F109A9"/>
    <w:rsid w:val="00F119A3"/>
    <w:rsid w:val="00F13E4E"/>
    <w:rsid w:val="00F1615F"/>
    <w:rsid w:val="00F238AC"/>
    <w:rsid w:val="00F23F18"/>
    <w:rsid w:val="00F2523E"/>
    <w:rsid w:val="00F26610"/>
    <w:rsid w:val="00F26809"/>
    <w:rsid w:val="00F26834"/>
    <w:rsid w:val="00F3064B"/>
    <w:rsid w:val="00F31D94"/>
    <w:rsid w:val="00F32841"/>
    <w:rsid w:val="00F32D45"/>
    <w:rsid w:val="00F32D99"/>
    <w:rsid w:val="00F3485A"/>
    <w:rsid w:val="00F3563E"/>
    <w:rsid w:val="00F35C68"/>
    <w:rsid w:val="00F40890"/>
    <w:rsid w:val="00F449A5"/>
    <w:rsid w:val="00F45A36"/>
    <w:rsid w:val="00F4740F"/>
    <w:rsid w:val="00F47A77"/>
    <w:rsid w:val="00F47B2C"/>
    <w:rsid w:val="00F51E60"/>
    <w:rsid w:val="00F5370B"/>
    <w:rsid w:val="00F54E2E"/>
    <w:rsid w:val="00F5750E"/>
    <w:rsid w:val="00F60D07"/>
    <w:rsid w:val="00F611A8"/>
    <w:rsid w:val="00F61BFF"/>
    <w:rsid w:val="00F61CAE"/>
    <w:rsid w:val="00F621FD"/>
    <w:rsid w:val="00F655FD"/>
    <w:rsid w:val="00F663F5"/>
    <w:rsid w:val="00F708C9"/>
    <w:rsid w:val="00F70D9D"/>
    <w:rsid w:val="00F73609"/>
    <w:rsid w:val="00F74C24"/>
    <w:rsid w:val="00F7509A"/>
    <w:rsid w:val="00F750EB"/>
    <w:rsid w:val="00F75815"/>
    <w:rsid w:val="00F76D01"/>
    <w:rsid w:val="00F7708A"/>
    <w:rsid w:val="00F77CC4"/>
    <w:rsid w:val="00F80237"/>
    <w:rsid w:val="00F80321"/>
    <w:rsid w:val="00F813D5"/>
    <w:rsid w:val="00F848DB"/>
    <w:rsid w:val="00F873DC"/>
    <w:rsid w:val="00F87E50"/>
    <w:rsid w:val="00F90CE4"/>
    <w:rsid w:val="00F9409A"/>
    <w:rsid w:val="00F94683"/>
    <w:rsid w:val="00F95E49"/>
    <w:rsid w:val="00FA1260"/>
    <w:rsid w:val="00FA1E96"/>
    <w:rsid w:val="00FA1F31"/>
    <w:rsid w:val="00FA4F3E"/>
    <w:rsid w:val="00FA56EB"/>
    <w:rsid w:val="00FA5F03"/>
    <w:rsid w:val="00FA7707"/>
    <w:rsid w:val="00FB2C3C"/>
    <w:rsid w:val="00FB391A"/>
    <w:rsid w:val="00FB3E76"/>
    <w:rsid w:val="00FC074B"/>
    <w:rsid w:val="00FC199E"/>
    <w:rsid w:val="00FC1CE6"/>
    <w:rsid w:val="00FC4785"/>
    <w:rsid w:val="00FC5662"/>
    <w:rsid w:val="00FC7C3D"/>
    <w:rsid w:val="00FD044A"/>
    <w:rsid w:val="00FD1E5B"/>
    <w:rsid w:val="00FD2646"/>
    <w:rsid w:val="00FD2EEE"/>
    <w:rsid w:val="00FD3C6F"/>
    <w:rsid w:val="00FD6A29"/>
    <w:rsid w:val="00FD7283"/>
    <w:rsid w:val="00FE1A75"/>
    <w:rsid w:val="00FE2288"/>
    <w:rsid w:val="00FE66DC"/>
    <w:rsid w:val="00FF4F25"/>
    <w:rsid w:val="00FF5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46BEB1"/>
  <w15:chartTrackingRefBased/>
  <w15:docId w15:val="{13062934-BEDF-47C9-A6A3-205B042BA7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4B67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703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0375"/>
  </w:style>
  <w:style w:type="paragraph" w:styleId="Footer">
    <w:name w:val="footer"/>
    <w:basedOn w:val="Normal"/>
    <w:link w:val="FooterChar"/>
    <w:uiPriority w:val="99"/>
    <w:unhideWhenUsed/>
    <w:rsid w:val="005703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0375"/>
  </w:style>
  <w:style w:type="table" w:styleId="TableGrid">
    <w:name w:val="Table Grid"/>
    <w:basedOn w:val="TableNormal"/>
    <w:uiPriority w:val="39"/>
    <w:rsid w:val="00E909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Normal"/>
    <w:link w:val="Style1Char"/>
    <w:qFormat/>
    <w:rsid w:val="00061816"/>
    <w:pPr>
      <w:jc w:val="both"/>
    </w:pPr>
    <w:rPr>
      <w:rFonts w:eastAsiaTheme="minorEastAsia"/>
      <w:sz w:val="24"/>
      <w:lang w:val="en-MY" w:eastAsia="zh-CN"/>
    </w:rPr>
  </w:style>
  <w:style w:type="paragraph" w:styleId="NormalWeb">
    <w:name w:val="Normal (Web)"/>
    <w:basedOn w:val="Normal"/>
    <w:uiPriority w:val="99"/>
    <w:unhideWhenUsed/>
    <w:rsid w:val="00061816"/>
    <w:pPr>
      <w:spacing w:before="100" w:beforeAutospacing="1" w:after="100" w:afterAutospacing="1" w:line="240" w:lineRule="auto"/>
    </w:pPr>
    <w:rPr>
      <w:rFonts w:eastAsiaTheme="minorEastAsia" w:cs="Times New Roman"/>
      <w:sz w:val="24"/>
      <w:szCs w:val="24"/>
      <w:lang w:val="en-MY" w:eastAsia="zh-CN"/>
    </w:rPr>
  </w:style>
  <w:style w:type="character" w:customStyle="1" w:styleId="Style1Char">
    <w:name w:val="Style1 Char"/>
    <w:basedOn w:val="DefaultParagraphFont"/>
    <w:link w:val="Style1"/>
    <w:rsid w:val="00061816"/>
    <w:rPr>
      <w:rFonts w:ascii="Times New Roman" w:eastAsiaTheme="minorEastAsia" w:hAnsi="Times New Roman"/>
      <w:sz w:val="24"/>
      <w:lang w:val="en-MY" w:eastAsia="zh-CN"/>
    </w:rPr>
  </w:style>
  <w:style w:type="character" w:styleId="Emphasis">
    <w:name w:val="Emphasis"/>
    <w:basedOn w:val="DefaultParagraphFont"/>
    <w:uiPriority w:val="20"/>
    <w:qFormat/>
    <w:rsid w:val="00887DB8"/>
    <w:rPr>
      <w:i/>
      <w:iCs/>
    </w:rPr>
  </w:style>
  <w:style w:type="character" w:customStyle="1" w:styleId="lh">
    <w:name w:val="lh"/>
    <w:basedOn w:val="DefaultParagraphFont"/>
    <w:rsid w:val="003109C0"/>
  </w:style>
  <w:style w:type="paragraph" w:styleId="ListParagraph">
    <w:name w:val="List Paragraph"/>
    <w:basedOn w:val="Normal"/>
    <w:uiPriority w:val="34"/>
    <w:qFormat/>
    <w:rsid w:val="00E7181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E64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E64C0"/>
    <w:pPr>
      <w:spacing w:line="240" w:lineRule="auto"/>
    </w:pPr>
    <w:rPr>
      <w:rFonts w:eastAsiaTheme="minorEastAsia"/>
      <w:sz w:val="20"/>
      <w:szCs w:val="20"/>
      <w:lang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E64C0"/>
    <w:rPr>
      <w:rFonts w:eastAsiaTheme="minorEastAsia"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44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444F"/>
    <w:rPr>
      <w:rFonts w:ascii="Segoe UI" w:hAnsi="Segoe UI" w:cs="Segoe UI"/>
      <w:sz w:val="18"/>
      <w:szCs w:val="18"/>
    </w:rPr>
  </w:style>
  <w:style w:type="character" w:customStyle="1" w:styleId="A10">
    <w:name w:val="A10"/>
    <w:uiPriority w:val="99"/>
    <w:rsid w:val="00296CEE"/>
    <w:rPr>
      <w:b/>
      <w:i/>
      <w:color w:val="221E1F"/>
      <w:sz w:val="42"/>
    </w:rPr>
  </w:style>
  <w:style w:type="character" w:styleId="Hyperlink">
    <w:name w:val="Hyperlink"/>
    <w:basedOn w:val="DefaultParagraphFont"/>
    <w:uiPriority w:val="99"/>
    <w:unhideWhenUsed/>
    <w:rsid w:val="00EF3B5C"/>
    <w:rPr>
      <w:color w:val="0563C1" w:themeColor="hyperlink"/>
      <w:u w:val="single"/>
    </w:rPr>
  </w:style>
  <w:style w:type="paragraph" w:customStyle="1" w:styleId="AF">
    <w:name w:val="AF"/>
    <w:basedOn w:val="Normal"/>
    <w:rsid w:val="00EF3B5C"/>
    <w:pPr>
      <w:spacing w:before="120" w:after="120" w:line="240" w:lineRule="auto"/>
    </w:pPr>
    <w:rPr>
      <w:rFonts w:eastAsia="Times New Roman" w:cs="Times New Roman"/>
      <w:sz w:val="24"/>
      <w:szCs w:val="24"/>
    </w:rPr>
  </w:style>
  <w:style w:type="paragraph" w:customStyle="1" w:styleId="AU">
    <w:name w:val="AU"/>
    <w:basedOn w:val="Normal"/>
    <w:rsid w:val="00EF3B5C"/>
    <w:pPr>
      <w:spacing w:before="120" w:after="120" w:line="240" w:lineRule="auto"/>
    </w:pPr>
    <w:rPr>
      <w:rFonts w:eastAsia="Times New Roman" w:cs="Times New Roman"/>
      <w:color w:val="00823B"/>
      <w:sz w:val="32"/>
      <w:szCs w:val="24"/>
    </w:rPr>
  </w:style>
  <w:style w:type="paragraph" w:customStyle="1" w:styleId="onlyfortext">
    <w:name w:val="only for text"/>
    <w:basedOn w:val="Normal"/>
    <w:qFormat/>
    <w:rsid w:val="009E276E"/>
    <w:pPr>
      <w:spacing w:after="200" w:line="480" w:lineRule="auto"/>
      <w:jc w:val="both"/>
    </w:pPr>
    <w:rPr>
      <w:rFonts w:cs="Times New Roman"/>
      <w:sz w:val="24"/>
      <w:szCs w:val="24"/>
      <w:lang w:eastAsia="zh-CN"/>
    </w:rPr>
  </w:style>
  <w:style w:type="character" w:styleId="LineNumber">
    <w:name w:val="line number"/>
    <w:basedOn w:val="DefaultParagraphFont"/>
    <w:uiPriority w:val="99"/>
    <w:semiHidden/>
    <w:unhideWhenUsed/>
    <w:rsid w:val="00114B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014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5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6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5D7307-CED6-484F-9F6E-E0336F79EE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3</Words>
  <Characters>53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lilahms68@hotmail.com</dc:creator>
  <cp:keywords/>
  <dc:description/>
  <cp:lastModifiedBy>HengYaw Yong</cp:lastModifiedBy>
  <cp:revision>6</cp:revision>
  <dcterms:created xsi:type="dcterms:W3CDTF">2020-05-20T04:28:00Z</dcterms:created>
  <dcterms:modified xsi:type="dcterms:W3CDTF">2021-02-21T0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8de85259-70f8-3746-b6cb-e7687cc31673</vt:lpwstr>
  </property>
  <property fmtid="{D5CDD505-2E9C-101B-9397-08002B2CF9AE}" pid="4" name="Mendeley Citation Style_1">
    <vt:lpwstr>http://www.zotero.org/styles/european-journal-of-medical-research</vt:lpwstr>
  </property>
  <property fmtid="{D5CDD505-2E9C-101B-9397-08002B2CF9AE}" pid="5" name="Mendeley Recent Style Id 0_1">
    <vt:lpwstr>http://www.zotero.org/styles/american-medical-association-10th-edition</vt:lpwstr>
  </property>
  <property fmtid="{D5CDD505-2E9C-101B-9397-08002B2CF9AE}" pid="6" name="Mendeley Recent Style Name 0_1">
    <vt:lpwstr>American Medical Association 10th edi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csl.mendeley.com/styles/109751831/elsevier-vancouver</vt:lpwstr>
  </property>
  <property fmtid="{D5CDD505-2E9C-101B-9397-08002B2CF9AE}" pid="12" name="Mendeley Recent Style Name 3_1">
    <vt:lpwstr>Elsevier - Vancouver - Heng Yaw yong, PhD</vt:lpwstr>
  </property>
  <property fmtid="{D5CDD505-2E9C-101B-9397-08002B2CF9AE}" pid="13" name="Mendeley Recent Style Id 4_1">
    <vt:lpwstr>http://www.zotero.org/styles/european-journal-of-medical-research</vt:lpwstr>
  </property>
  <property fmtid="{D5CDD505-2E9C-101B-9397-08002B2CF9AE}" pid="14" name="Mendeley Recent Style Name 4_1">
    <vt:lpwstr>European Journal of Medical Research</vt:lpwstr>
  </property>
  <property fmtid="{D5CDD505-2E9C-101B-9397-08002B2CF9AE}" pid="15" name="Mendeley Recent Style Id 5_1">
    <vt:lpwstr>http://www.zotero.org/styles/national-library-of-medicine-brackets-no-et-al</vt:lpwstr>
  </property>
  <property fmtid="{D5CDD505-2E9C-101B-9397-08002B2CF9AE}" pid="16" name="Mendeley Recent Style Name 5_1">
    <vt:lpwstr>National Library of Medicine (brackets, no "et al.")</vt:lpwstr>
  </property>
  <property fmtid="{D5CDD505-2E9C-101B-9397-08002B2CF9AE}" pid="17" name="Mendeley Recent Style Id 6_1">
    <vt:lpwstr>http://www.zotero.org/styles/nature</vt:lpwstr>
  </property>
  <property fmtid="{D5CDD505-2E9C-101B-9397-08002B2CF9AE}" pid="18" name="Mendeley Recent Style Name 6_1">
    <vt:lpwstr>Nature</vt:lpwstr>
  </property>
  <property fmtid="{D5CDD505-2E9C-101B-9397-08002B2CF9AE}" pid="19" name="Mendeley Recent Style Id 7_1">
    <vt:lpwstr>http://www.zotero.org/styles/nutrients</vt:lpwstr>
  </property>
  <property fmtid="{D5CDD505-2E9C-101B-9397-08002B2CF9AE}" pid="20" name="Mendeley Recent Style Name 7_1">
    <vt:lpwstr>Nutrients</vt:lpwstr>
  </property>
  <property fmtid="{D5CDD505-2E9C-101B-9397-08002B2CF9AE}" pid="21" name="Mendeley Recent Style Id 8_1">
    <vt:lpwstr>http://www.zotero.org/styles/sage-vancouver-brackets</vt:lpwstr>
  </property>
  <property fmtid="{D5CDD505-2E9C-101B-9397-08002B2CF9AE}" pid="22" name="Mendeley Recent Style Name 8_1">
    <vt:lpwstr>SAGE - Vancouver (brackets)</vt:lpwstr>
  </property>
  <property fmtid="{D5CDD505-2E9C-101B-9397-08002B2CF9AE}" pid="23" name="Mendeley Recent Style Id 9_1">
    <vt:lpwstr>http://www.zotero.org/styles/taylor-and-francis-national-library-of-medicine</vt:lpwstr>
  </property>
  <property fmtid="{D5CDD505-2E9C-101B-9397-08002B2CF9AE}" pid="24" name="Mendeley Recent Style Name 9_1">
    <vt:lpwstr>Taylor &amp; Francis - National Library of Medicine</vt:lpwstr>
  </property>
</Properties>
</file>